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31B2F" w14:textId="07876259" w:rsidR="00A133B8" w:rsidRPr="00052B69" w:rsidRDefault="00B52436" w:rsidP="003F1E41">
      <w:pPr>
        <w:pStyle w:val="Heading4"/>
        <w:rPr>
          <w:rStyle w:val="Heading4Char"/>
          <w:spacing w:val="20"/>
        </w:rPr>
      </w:pPr>
      <w:r w:rsidRPr="00052B69">
        <w:rPr>
          <w:rStyle w:val="Heading4Char"/>
          <w:noProof/>
          <w:spacing w:val="20"/>
        </w:rPr>
        <w:drawing>
          <wp:anchor distT="0" distB="0" distL="114300" distR="114300" simplePos="0" relativeHeight="251663360" behindDoc="0" locked="0" layoutInCell="1" allowOverlap="1" wp14:anchorId="192275E4" wp14:editId="542F5E62">
            <wp:simplePos x="0" y="0"/>
            <wp:positionH relativeFrom="column">
              <wp:posOffset>4086225</wp:posOffset>
            </wp:positionH>
            <wp:positionV relativeFrom="paragraph">
              <wp:posOffset>-323850</wp:posOffset>
            </wp:positionV>
            <wp:extent cx="2143125" cy="902970"/>
            <wp:effectExtent l="0" t="0" r="9525" b="0"/>
            <wp:wrapNone/>
            <wp:docPr id="4" name="Picture 4" descr="Trent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rent University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6C87">
        <w:rPr>
          <w:rStyle w:val="Heading4Char"/>
          <w:spacing w:val="20"/>
        </w:rPr>
        <w:t>OPSEU</w:t>
      </w:r>
      <w:r w:rsidR="00446E13" w:rsidRPr="00052B69">
        <w:rPr>
          <w:rStyle w:val="Heading4Char"/>
          <w:spacing w:val="20"/>
        </w:rPr>
        <w:t xml:space="preserve"> JOB DESCRIPTION</w:t>
      </w:r>
    </w:p>
    <w:p w14:paraId="2DB4FB7B" w14:textId="77777777" w:rsidR="00AE314D" w:rsidRDefault="00AE314D" w:rsidP="00AE314D">
      <w:pPr>
        <w:tabs>
          <w:tab w:val="left" w:pos="1980"/>
        </w:tabs>
        <w:rPr>
          <w:rStyle w:val="Heading2Char"/>
        </w:rPr>
      </w:pPr>
    </w:p>
    <w:p w14:paraId="609FDEE1" w14:textId="406321D3" w:rsidR="00C76967" w:rsidRDefault="00C76967" w:rsidP="00AE314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</w:p>
    <w:p w14:paraId="6B77B501" w14:textId="042A51CA" w:rsidR="00C76967" w:rsidRDefault="007A73FD" w:rsidP="00AE314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  <w:r>
        <w:rPr>
          <w:rFonts w:cs="Arial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EA0A50" wp14:editId="3844BC1B">
                <wp:simplePos x="0" y="0"/>
                <wp:positionH relativeFrom="margin">
                  <wp:align>right</wp:align>
                </wp:positionH>
                <wp:positionV relativeFrom="paragraph">
                  <wp:posOffset>13335</wp:posOffset>
                </wp:positionV>
                <wp:extent cx="5924550" cy="9525"/>
                <wp:effectExtent l="0" t="0" r="19050" b="28575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301F79FC" id="Straight Connector 2" o:spid="_x0000_s1026" alt="&quot;&quot;" style="position:absolute;flip:y;z-index:25166233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15.3pt,1.05pt" to="881.8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" strokecolor="#154734" strokeweight=".5pt">
                <v:stroke joinstyle="miter"/>
                <w10:wrap anchorx="margin"/>
              </v:line>
            </w:pict>
          </mc:Fallback>
        </mc:AlternateContent>
      </w:r>
    </w:p>
    <w:p w14:paraId="77B7F6C9" w14:textId="34E0DD8A" w:rsidR="00AE314D" w:rsidRPr="00052B69" w:rsidRDefault="00A133B8" w:rsidP="00FF6B5F">
      <w:pPr>
        <w:tabs>
          <w:tab w:val="left" w:pos="1980"/>
        </w:tabs>
        <w:ind w:left="2880" w:hanging="2880"/>
        <w:rPr>
          <w:rFonts w:cs="Arial"/>
          <w:bCs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Job Title:</w:t>
      </w:r>
      <w:r w:rsidRPr="00052B6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1C601C">
        <w:rPr>
          <w:rFonts w:cs="Arial"/>
          <w:bCs/>
          <w:color w:val="000000" w:themeColor="text1"/>
          <w:sz w:val="26"/>
          <w:szCs w:val="26"/>
        </w:rPr>
        <w:t>Coordinator, Durham Exam Centre</w:t>
      </w:r>
    </w:p>
    <w:p w14:paraId="54B0CDFE" w14:textId="13506598" w:rsidR="00A133B8" w:rsidRPr="00052B69" w:rsidRDefault="00A133B8" w:rsidP="00AE314D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Job Number: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3F1E41">
        <w:rPr>
          <w:rFonts w:cs="Arial"/>
          <w:bCs/>
          <w:color w:val="000000" w:themeColor="text1"/>
          <w:sz w:val="26"/>
          <w:szCs w:val="26"/>
        </w:rPr>
        <w:t>SO-475 | VIP: 1922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</w:p>
    <w:p w14:paraId="0564B67A" w14:textId="1DEAB9E7" w:rsidR="00A133B8" w:rsidRPr="00C655A1" w:rsidRDefault="00A133B8" w:rsidP="00C655A1">
      <w:pPr>
        <w:tabs>
          <w:tab w:val="left" w:pos="1980"/>
        </w:tabs>
        <w:ind w:left="2160" w:hanging="2160"/>
        <w:rPr>
          <w:rFonts w:eastAsiaTheme="majorEastAsia" w:cs="Arial"/>
          <w:b/>
          <w:noProof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Band:</w:t>
      </w: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4E43E6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4E43E6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EF0DE7" w:rsidRPr="003F1E41">
        <w:rPr>
          <w:rStyle w:val="Heading2Char"/>
          <w:color w:val="000000" w:themeColor="text1"/>
          <w:sz w:val="26"/>
          <w:szCs w:val="26"/>
        </w:rPr>
        <w:t>OPSEU</w:t>
      </w:r>
      <w:r w:rsidR="004E43E6" w:rsidRPr="003F1E41">
        <w:rPr>
          <w:rStyle w:val="Heading2Char"/>
          <w:color w:val="000000" w:themeColor="text1"/>
          <w:sz w:val="26"/>
          <w:szCs w:val="26"/>
        </w:rPr>
        <w:t>-</w:t>
      </w:r>
      <w:r w:rsidR="00BC3FF0" w:rsidRPr="003F1E41">
        <w:rPr>
          <w:rStyle w:val="Heading2Char"/>
          <w:color w:val="000000" w:themeColor="text1"/>
          <w:sz w:val="26"/>
          <w:szCs w:val="26"/>
        </w:rPr>
        <w:t xml:space="preserve"> </w:t>
      </w:r>
      <w:r w:rsidR="003F1E41" w:rsidRPr="003F1E41">
        <w:rPr>
          <w:rFonts w:cs="Arial"/>
          <w:sz w:val="26"/>
          <w:szCs w:val="26"/>
        </w:rPr>
        <w:t>7</w:t>
      </w:r>
      <w:r w:rsidR="00AE314D"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</w:p>
    <w:p w14:paraId="03B91C93" w14:textId="41C07A5A" w:rsidR="00A133B8" w:rsidRPr="00052B69" w:rsidRDefault="00A133B8" w:rsidP="00A133B8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Department:</w:t>
      </w:r>
      <w:r w:rsidRPr="00052B6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8E6B41">
        <w:rPr>
          <w:rFonts w:cs="Arial"/>
          <w:bCs/>
          <w:color w:val="000000" w:themeColor="text1"/>
          <w:sz w:val="26"/>
          <w:szCs w:val="26"/>
        </w:rPr>
        <w:t>Student Affairs Durham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</w:p>
    <w:p w14:paraId="65D10A2A" w14:textId="57E2DF7C" w:rsidR="008F7F83" w:rsidRDefault="00A133B8" w:rsidP="00FF6B5F">
      <w:pPr>
        <w:tabs>
          <w:tab w:val="left" w:pos="1980"/>
        </w:tabs>
        <w:ind w:left="2880" w:hanging="2880"/>
        <w:rPr>
          <w:rStyle w:val="Heading2Char"/>
          <w:b/>
          <w:bCs w:val="0"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Supervisor Title:</w:t>
      </w:r>
      <w:r w:rsidRPr="00052B69">
        <w:rPr>
          <w:rStyle w:val="Heading2Char"/>
          <w:b/>
          <w:color w:val="000000" w:themeColor="text1"/>
          <w:sz w:val="26"/>
          <w:szCs w:val="26"/>
        </w:rPr>
        <w:t xml:space="preserve"> </w:t>
      </w:r>
      <w:r w:rsidRPr="00052B69">
        <w:rPr>
          <w:rStyle w:val="Heading2Char"/>
          <w:b/>
          <w:color w:val="000000" w:themeColor="text1"/>
          <w:sz w:val="26"/>
          <w:szCs w:val="26"/>
        </w:rPr>
        <w:tab/>
      </w:r>
      <w:r w:rsidR="00DC171B" w:rsidRPr="00DC171B">
        <w:rPr>
          <w:rStyle w:val="Heading2Char"/>
          <w:bCs w:val="0"/>
          <w:color w:val="000000" w:themeColor="text1"/>
          <w:sz w:val="26"/>
          <w:szCs w:val="26"/>
        </w:rPr>
        <w:t>Manager, Student Wellness (Durham)</w:t>
      </w:r>
    </w:p>
    <w:p w14:paraId="6321F5BD" w14:textId="07033EEA" w:rsidR="00AE314D" w:rsidRPr="00052B69" w:rsidRDefault="00A133B8" w:rsidP="008F7F83">
      <w:pPr>
        <w:tabs>
          <w:tab w:val="left" w:pos="1980"/>
        </w:tabs>
        <w:ind w:left="2160" w:hanging="2160"/>
        <w:rPr>
          <w:rFonts w:cs="Arial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Last Reviewed:</w:t>
      </w: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Pr="00052B69">
        <w:rPr>
          <w:rFonts w:cs="Arial"/>
          <w:sz w:val="26"/>
          <w:szCs w:val="26"/>
        </w:rPr>
        <w:tab/>
      </w:r>
      <w:r w:rsidR="008E6B41">
        <w:rPr>
          <w:rFonts w:cs="Arial"/>
          <w:sz w:val="26"/>
          <w:szCs w:val="26"/>
        </w:rPr>
        <w:tab/>
      </w:r>
      <w:r w:rsidR="003F1E41">
        <w:rPr>
          <w:rFonts w:cs="Arial"/>
          <w:sz w:val="26"/>
          <w:szCs w:val="26"/>
        </w:rPr>
        <w:t>June 20, 2023</w:t>
      </w:r>
    </w:p>
    <w:p w14:paraId="491BAE2E" w14:textId="6875A43B" w:rsidR="00AE314D" w:rsidRDefault="00AE314D" w:rsidP="00AE314D">
      <w:pPr>
        <w:tabs>
          <w:tab w:val="left" w:pos="1980"/>
        </w:tabs>
        <w:rPr>
          <w:rFonts w:cs="Arial"/>
          <w:sz w:val="26"/>
          <w:szCs w:val="26"/>
        </w:rPr>
      </w:pPr>
      <w:r>
        <w:rPr>
          <w:rFonts w:cs="Arial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9C7691" wp14:editId="3FF11DDE">
                <wp:simplePos x="0" y="0"/>
                <wp:positionH relativeFrom="margin">
                  <wp:align>right</wp:align>
                </wp:positionH>
                <wp:positionV relativeFrom="paragraph">
                  <wp:posOffset>98424</wp:posOffset>
                </wp:positionV>
                <wp:extent cx="594360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C1B76E8" id="Straight Connector 3" o:spid="_x0000_s1026" alt="&quot;&quot;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6.8pt,7.75pt" to="884.8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" strokecolor="#154734" strokeweight=".5pt">
                <v:stroke joinstyle="miter"/>
                <w10:wrap anchorx="margin"/>
              </v:line>
            </w:pict>
          </mc:Fallback>
        </mc:AlternateContent>
      </w:r>
    </w:p>
    <w:p w14:paraId="2F0CD476" w14:textId="49390F2C" w:rsidR="003C2F29" w:rsidRPr="003B48E3" w:rsidRDefault="00F370F9" w:rsidP="003F1E41">
      <w:pPr>
        <w:pStyle w:val="Heading4"/>
        <w:rPr>
          <w:rStyle w:val="Heading4Char"/>
          <w:b/>
          <w:iCs/>
          <w:smallCaps/>
        </w:rPr>
      </w:pPr>
      <w:r w:rsidRPr="003B48E3">
        <w:rPr>
          <w:rStyle w:val="Heading4Char"/>
          <w:b/>
          <w:iCs/>
          <w:smallCaps/>
        </w:rPr>
        <w:t>Job Purpose</w:t>
      </w:r>
      <w:r w:rsidR="004E235F" w:rsidRPr="003B48E3">
        <w:rPr>
          <w:rStyle w:val="Heading4Char"/>
          <w:b/>
          <w:iCs/>
          <w:smallCaps/>
        </w:rPr>
        <w:t>:</w:t>
      </w:r>
    </w:p>
    <w:p w14:paraId="14340D3F" w14:textId="02997250" w:rsidR="00C655A1" w:rsidRDefault="00C655A1" w:rsidP="00C655A1">
      <w:pPr>
        <w:rPr>
          <w:rFonts w:cs="Arial"/>
          <w:szCs w:val="24"/>
        </w:rPr>
      </w:pPr>
      <w:r w:rsidRPr="00C655A1">
        <w:rPr>
          <w:rFonts w:cs="Arial"/>
          <w:szCs w:val="24"/>
        </w:rPr>
        <w:t xml:space="preserve">The </w:t>
      </w:r>
      <w:proofErr w:type="gramStart"/>
      <w:r w:rsidR="00170D7A">
        <w:rPr>
          <w:rFonts w:cs="Arial"/>
          <w:szCs w:val="24"/>
        </w:rPr>
        <w:t>Coordinator</w:t>
      </w:r>
      <w:proofErr w:type="gramEnd"/>
      <w:r w:rsidRPr="00C655A1">
        <w:rPr>
          <w:rFonts w:cs="Arial"/>
          <w:szCs w:val="24"/>
        </w:rPr>
        <w:t xml:space="preserve"> is responsible for the </w:t>
      </w:r>
      <w:r w:rsidR="00170D7A">
        <w:rPr>
          <w:rFonts w:cs="Arial"/>
          <w:szCs w:val="24"/>
        </w:rPr>
        <w:t xml:space="preserve">operations of </w:t>
      </w:r>
      <w:r w:rsidR="0029449F">
        <w:rPr>
          <w:rFonts w:cs="Arial"/>
          <w:szCs w:val="24"/>
        </w:rPr>
        <w:t xml:space="preserve">all sites of </w:t>
      </w:r>
      <w:r w:rsidR="00170D7A">
        <w:rPr>
          <w:rFonts w:cs="Arial"/>
          <w:szCs w:val="24"/>
        </w:rPr>
        <w:t xml:space="preserve">the Trent </w:t>
      </w:r>
      <w:r w:rsidR="00CE7BD6">
        <w:rPr>
          <w:rFonts w:cs="Arial"/>
          <w:szCs w:val="24"/>
        </w:rPr>
        <w:t>Durham Exam Centre</w:t>
      </w:r>
      <w:r w:rsidR="0029449F">
        <w:rPr>
          <w:rFonts w:cs="Arial"/>
          <w:szCs w:val="24"/>
        </w:rPr>
        <w:t xml:space="preserve"> </w:t>
      </w:r>
      <w:r w:rsidR="008E6B41">
        <w:rPr>
          <w:rFonts w:cs="Arial"/>
          <w:szCs w:val="24"/>
        </w:rPr>
        <w:t>(DEC)</w:t>
      </w:r>
      <w:r w:rsidR="00CE7BD6">
        <w:rPr>
          <w:rFonts w:cs="Arial"/>
          <w:szCs w:val="24"/>
        </w:rPr>
        <w:t xml:space="preserve"> </w:t>
      </w:r>
      <w:r w:rsidR="008E6B41">
        <w:rPr>
          <w:rFonts w:cs="Arial"/>
          <w:szCs w:val="24"/>
        </w:rPr>
        <w:t xml:space="preserve">which includes coordinating accommodated tests/exams and note taking services as part of the service delivery model and in compliance with AODA. </w:t>
      </w:r>
      <w:r w:rsidRPr="00C655A1">
        <w:rPr>
          <w:rFonts w:cs="Arial"/>
          <w:szCs w:val="24"/>
        </w:rPr>
        <w:t xml:space="preserve">The </w:t>
      </w:r>
      <w:proofErr w:type="gramStart"/>
      <w:r w:rsidR="00CE7BD6">
        <w:rPr>
          <w:rFonts w:cs="Arial"/>
          <w:szCs w:val="24"/>
        </w:rPr>
        <w:t>Coordinator</w:t>
      </w:r>
      <w:proofErr w:type="gramEnd"/>
      <w:r w:rsidR="00CE7BD6">
        <w:rPr>
          <w:rFonts w:cs="Arial"/>
          <w:szCs w:val="24"/>
        </w:rPr>
        <w:t xml:space="preserve"> </w:t>
      </w:r>
      <w:r w:rsidRPr="00C655A1">
        <w:rPr>
          <w:rFonts w:cs="Arial"/>
          <w:szCs w:val="24"/>
        </w:rPr>
        <w:t>is one of the initial contacts for students,</w:t>
      </w:r>
      <w:r w:rsidR="005000FC">
        <w:rPr>
          <w:rFonts w:cs="Arial"/>
          <w:szCs w:val="24"/>
        </w:rPr>
        <w:t xml:space="preserve"> faculty</w:t>
      </w:r>
      <w:r w:rsidRPr="00C655A1">
        <w:rPr>
          <w:rFonts w:cs="Arial"/>
          <w:szCs w:val="24"/>
        </w:rPr>
        <w:t xml:space="preserve">, Student Accessibility Services (SAS) Advisors and Academic Administrative Assistants. The </w:t>
      </w:r>
      <w:proofErr w:type="gramStart"/>
      <w:r w:rsidR="00FF475F" w:rsidRPr="00C655A1">
        <w:rPr>
          <w:rFonts w:cs="Arial"/>
          <w:szCs w:val="24"/>
        </w:rPr>
        <w:t>Coordinator</w:t>
      </w:r>
      <w:proofErr w:type="gramEnd"/>
      <w:r w:rsidRPr="00C655A1">
        <w:rPr>
          <w:rFonts w:cs="Arial"/>
          <w:szCs w:val="24"/>
        </w:rPr>
        <w:t xml:space="preserve"> </w:t>
      </w:r>
      <w:r w:rsidR="00CE7BD6">
        <w:rPr>
          <w:rFonts w:cs="Arial"/>
          <w:szCs w:val="24"/>
        </w:rPr>
        <w:t xml:space="preserve">is responsible </w:t>
      </w:r>
      <w:r w:rsidR="004A23F8">
        <w:rPr>
          <w:rFonts w:cs="Arial"/>
          <w:szCs w:val="24"/>
        </w:rPr>
        <w:t xml:space="preserve">for </w:t>
      </w:r>
      <w:r w:rsidRPr="00C655A1">
        <w:rPr>
          <w:rFonts w:cs="Arial"/>
          <w:szCs w:val="24"/>
        </w:rPr>
        <w:t>organizing and preparing the ongoing test</w:t>
      </w:r>
      <w:r w:rsidR="00FF475F">
        <w:rPr>
          <w:rFonts w:cs="Arial"/>
          <w:szCs w:val="24"/>
        </w:rPr>
        <w:t>/exams</w:t>
      </w:r>
      <w:r w:rsidRPr="00C655A1">
        <w:rPr>
          <w:rFonts w:cs="Arial"/>
          <w:szCs w:val="24"/>
        </w:rPr>
        <w:t xml:space="preserve"> and note</w:t>
      </w:r>
      <w:r w:rsidR="00FF475F">
        <w:rPr>
          <w:rFonts w:cs="Arial"/>
          <w:szCs w:val="24"/>
        </w:rPr>
        <w:t>-</w:t>
      </w:r>
      <w:r w:rsidRPr="00C655A1">
        <w:rPr>
          <w:rFonts w:cs="Arial"/>
          <w:szCs w:val="24"/>
        </w:rPr>
        <w:t xml:space="preserve">taking support provided at the </w:t>
      </w:r>
      <w:r w:rsidR="00AE1199">
        <w:rPr>
          <w:rFonts w:cs="Arial"/>
          <w:szCs w:val="24"/>
        </w:rPr>
        <w:t>DEC</w:t>
      </w:r>
      <w:r w:rsidR="00B1192F">
        <w:rPr>
          <w:rFonts w:cs="Arial"/>
          <w:szCs w:val="24"/>
        </w:rPr>
        <w:t>,</w:t>
      </w:r>
      <w:r w:rsidR="00FF475F">
        <w:rPr>
          <w:rFonts w:cs="Arial"/>
          <w:szCs w:val="24"/>
        </w:rPr>
        <w:t xml:space="preserve"> and</w:t>
      </w:r>
      <w:r w:rsidR="00B1192F">
        <w:rPr>
          <w:rFonts w:cs="Arial"/>
          <w:szCs w:val="24"/>
        </w:rPr>
        <w:t xml:space="preserve"> o</w:t>
      </w:r>
      <w:r w:rsidRPr="00C655A1">
        <w:rPr>
          <w:rFonts w:cs="Arial"/>
          <w:szCs w:val="24"/>
        </w:rPr>
        <w:t xml:space="preserve">versees the booking of external exams written at </w:t>
      </w:r>
      <w:r w:rsidR="00B1192F">
        <w:rPr>
          <w:rFonts w:cs="Arial"/>
          <w:szCs w:val="24"/>
        </w:rPr>
        <w:t xml:space="preserve">the Exam </w:t>
      </w:r>
      <w:r w:rsidR="00AE1199">
        <w:rPr>
          <w:rFonts w:cs="Arial"/>
          <w:szCs w:val="24"/>
        </w:rPr>
        <w:t>DEC</w:t>
      </w:r>
      <w:r w:rsidRPr="00C655A1">
        <w:rPr>
          <w:rFonts w:cs="Arial"/>
          <w:szCs w:val="24"/>
        </w:rPr>
        <w:t xml:space="preserve">. The </w:t>
      </w:r>
      <w:proofErr w:type="gramStart"/>
      <w:r w:rsidR="00B1192F">
        <w:rPr>
          <w:rFonts w:cs="Arial"/>
          <w:szCs w:val="24"/>
        </w:rPr>
        <w:t>Coordinator</w:t>
      </w:r>
      <w:proofErr w:type="gramEnd"/>
      <w:r w:rsidR="00B1192F">
        <w:rPr>
          <w:rFonts w:cs="Arial"/>
          <w:szCs w:val="24"/>
        </w:rPr>
        <w:t xml:space="preserve"> </w:t>
      </w:r>
      <w:r w:rsidRPr="00C655A1">
        <w:rPr>
          <w:rFonts w:cs="Arial"/>
          <w:szCs w:val="24"/>
        </w:rPr>
        <w:t xml:space="preserve">monitors the maintenance and inventory of the computers, laptops, headsets, other equipment, and software for the </w:t>
      </w:r>
      <w:r w:rsidR="00B1192F">
        <w:rPr>
          <w:rFonts w:cs="Arial"/>
          <w:szCs w:val="24"/>
        </w:rPr>
        <w:t xml:space="preserve">Exam </w:t>
      </w:r>
      <w:r w:rsidRPr="00C655A1">
        <w:rPr>
          <w:rFonts w:cs="Arial"/>
          <w:szCs w:val="24"/>
        </w:rPr>
        <w:t>Centre</w:t>
      </w:r>
      <w:r w:rsidR="00FF475F">
        <w:rPr>
          <w:rFonts w:cs="Arial"/>
          <w:szCs w:val="24"/>
        </w:rPr>
        <w:t xml:space="preserve">. </w:t>
      </w:r>
      <w:r w:rsidR="00FF475F" w:rsidRPr="00AE1199">
        <w:rPr>
          <w:rFonts w:cs="Arial"/>
          <w:szCs w:val="24"/>
        </w:rPr>
        <w:t xml:space="preserve">The </w:t>
      </w:r>
      <w:proofErr w:type="gramStart"/>
      <w:r w:rsidR="00FF475F" w:rsidRPr="00AE1199">
        <w:rPr>
          <w:rFonts w:cs="Arial"/>
          <w:szCs w:val="24"/>
        </w:rPr>
        <w:t>Coordinator</w:t>
      </w:r>
      <w:proofErr w:type="gramEnd"/>
      <w:r w:rsidR="00FF475F" w:rsidRPr="00AE1199">
        <w:rPr>
          <w:rFonts w:cs="Arial"/>
          <w:szCs w:val="24"/>
        </w:rPr>
        <w:t xml:space="preserve"> will</w:t>
      </w:r>
      <w:r w:rsidR="008E6B41">
        <w:rPr>
          <w:rFonts w:cs="Arial"/>
          <w:szCs w:val="24"/>
        </w:rPr>
        <w:t xml:space="preserve"> </w:t>
      </w:r>
      <w:r w:rsidR="00FF475F">
        <w:rPr>
          <w:rFonts w:cs="Arial"/>
          <w:szCs w:val="24"/>
        </w:rPr>
        <w:t xml:space="preserve">oversee the work of the </w:t>
      </w:r>
      <w:r w:rsidR="008E6B41">
        <w:rPr>
          <w:rFonts w:cs="Arial"/>
          <w:szCs w:val="24"/>
        </w:rPr>
        <w:t xml:space="preserve">DEC </w:t>
      </w:r>
      <w:r w:rsidR="00151CF1">
        <w:rPr>
          <w:rFonts w:cs="Arial"/>
          <w:szCs w:val="24"/>
        </w:rPr>
        <w:t>administrative staff</w:t>
      </w:r>
      <w:r w:rsidR="008E6B41">
        <w:rPr>
          <w:rFonts w:cs="Arial"/>
          <w:szCs w:val="24"/>
        </w:rPr>
        <w:t xml:space="preserve">, </w:t>
      </w:r>
      <w:r w:rsidR="00FF475F">
        <w:rPr>
          <w:rFonts w:cs="Arial"/>
          <w:szCs w:val="24"/>
        </w:rPr>
        <w:t>proctors/scribes and student note-takers.</w:t>
      </w:r>
    </w:p>
    <w:p w14:paraId="7D5143A7" w14:textId="77777777" w:rsidR="003F1E41" w:rsidRPr="00C655A1" w:rsidRDefault="003F1E41" w:rsidP="00C655A1">
      <w:pPr>
        <w:rPr>
          <w:rFonts w:cs="Arial"/>
          <w:szCs w:val="24"/>
        </w:rPr>
      </w:pPr>
    </w:p>
    <w:p w14:paraId="3BE1794F" w14:textId="5C402A0A" w:rsidR="00AE314D" w:rsidRPr="003F1E41" w:rsidRDefault="00A133B8" w:rsidP="003F1E41">
      <w:pPr>
        <w:pStyle w:val="Heading4"/>
        <w:rPr>
          <w:rStyle w:val="Heading4Char"/>
          <w:b/>
          <w:bCs/>
        </w:rPr>
      </w:pPr>
      <w:r w:rsidRPr="003F1E41">
        <w:rPr>
          <w:rStyle w:val="Heading4Char"/>
          <w:b/>
          <w:bCs/>
        </w:rPr>
        <w:t>Key Activities:</w:t>
      </w:r>
    </w:p>
    <w:p w14:paraId="7825BE6C" w14:textId="77777777" w:rsidR="005000FC" w:rsidRPr="00CB26D4" w:rsidRDefault="005000FC" w:rsidP="003F1E41">
      <w:pPr>
        <w:pStyle w:val="Heading5"/>
        <w:rPr>
          <w:lang w:val="en-CA"/>
        </w:rPr>
      </w:pPr>
      <w:r w:rsidRPr="00CB26D4">
        <w:rPr>
          <w:lang w:val="en-CA"/>
        </w:rPr>
        <w:t>Operations of the Durham Exam Centre</w:t>
      </w:r>
    </w:p>
    <w:p w14:paraId="5B071C69" w14:textId="77777777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Recruit, hire, supervise, train, and provide performance feedback for the accommodated test and examination proctors and scribes. </w:t>
      </w:r>
    </w:p>
    <w:p w14:paraId="3AD9C6A1" w14:textId="552DA9F5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Schedule proctors and scribes according to workload demands, availability, numbers of students and the nature of the exam</w:t>
      </w:r>
      <w:r>
        <w:rPr>
          <w:rFonts w:cs="Arial"/>
          <w:szCs w:val="24"/>
          <w:lang w:val="en-CA"/>
        </w:rPr>
        <w:t xml:space="preserve"> and accommodations requir</w:t>
      </w:r>
      <w:r w:rsidRPr="00CB26D4">
        <w:rPr>
          <w:rFonts w:cs="Arial"/>
          <w:szCs w:val="24"/>
          <w:lang w:val="en-CA"/>
        </w:rPr>
        <w:t>ed.</w:t>
      </w:r>
    </w:p>
    <w:p w14:paraId="4FA5EA33" w14:textId="77777777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Oversee and authorize payroll to confirm hours claimed by proctors and scribes.</w:t>
      </w:r>
    </w:p>
    <w:p w14:paraId="2B168CF5" w14:textId="77777777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lastRenderedPageBreak/>
        <w:t>Determine the appropriate testing environment according to each student’s accommodation requirements in accordance with accommodation information provided.</w:t>
      </w:r>
    </w:p>
    <w:p w14:paraId="1B2A5219" w14:textId="77777777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Update and maintain effective publications for reminders and notification of policies and procedures concerning test and examination accommodations. </w:t>
      </w:r>
    </w:p>
    <w:p w14:paraId="419C3A4F" w14:textId="3428EBC9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Draft policies and procedures related to the operation of the Durham Exam Centre</w:t>
      </w:r>
      <w:r w:rsidR="00151CF1">
        <w:rPr>
          <w:rFonts w:cs="Arial"/>
          <w:szCs w:val="24"/>
          <w:lang w:val="en-CA"/>
        </w:rPr>
        <w:t>s</w:t>
      </w:r>
      <w:r w:rsidRPr="00CB26D4">
        <w:rPr>
          <w:rFonts w:cs="Arial"/>
          <w:szCs w:val="24"/>
          <w:lang w:val="en-CA"/>
        </w:rPr>
        <w:t>.</w:t>
      </w:r>
    </w:p>
    <w:p w14:paraId="2175CF81" w14:textId="77777777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Maintain records of students approved for accommodated tests and examinations.</w:t>
      </w:r>
    </w:p>
    <w:p w14:paraId="3FA6436E" w14:textId="77777777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Maintain records of accommodated tests and examinations and produce reports on an annual basis. </w:t>
      </w:r>
    </w:p>
    <w:p w14:paraId="6875BC4F" w14:textId="1014EEC2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Produce electronic, back up copies of final examination sign in sheets, and update on an ongoing basis with assistance fro</w:t>
      </w:r>
      <w:r w:rsidR="00FE3B15">
        <w:rPr>
          <w:rFonts w:cs="Arial"/>
          <w:szCs w:val="24"/>
          <w:lang w:val="en-CA"/>
        </w:rPr>
        <w:t xml:space="preserve">m the Exam centre </w:t>
      </w:r>
      <w:r w:rsidR="00151CF1">
        <w:rPr>
          <w:rFonts w:cs="Arial"/>
          <w:szCs w:val="24"/>
          <w:lang w:val="en-CA"/>
        </w:rPr>
        <w:t>administrative staff</w:t>
      </w:r>
      <w:r w:rsidRPr="00CB26D4">
        <w:rPr>
          <w:rFonts w:cs="Arial"/>
          <w:szCs w:val="24"/>
          <w:lang w:val="en-CA"/>
        </w:rPr>
        <w:t>.</w:t>
      </w:r>
    </w:p>
    <w:p w14:paraId="07C60B61" w14:textId="4B9DF922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Commu</w:t>
      </w:r>
      <w:r w:rsidR="00FE3B15">
        <w:rPr>
          <w:rFonts w:cs="Arial"/>
          <w:szCs w:val="24"/>
          <w:lang w:val="en-CA"/>
        </w:rPr>
        <w:t>nicate with students, faculty, Academic administrative assistants, Student accessibility s</w:t>
      </w:r>
      <w:r w:rsidRPr="00CB26D4">
        <w:rPr>
          <w:rFonts w:cs="Arial"/>
          <w:szCs w:val="24"/>
          <w:lang w:val="en-CA"/>
        </w:rPr>
        <w:t>ervices</w:t>
      </w:r>
      <w:r w:rsidR="00FE3B15">
        <w:rPr>
          <w:rFonts w:cs="Arial"/>
          <w:szCs w:val="24"/>
          <w:lang w:val="en-CA"/>
        </w:rPr>
        <w:t xml:space="preserve"> staff and Trent Online </w:t>
      </w:r>
      <w:r w:rsidRPr="00CB26D4">
        <w:rPr>
          <w:rFonts w:cs="Arial"/>
          <w:szCs w:val="24"/>
          <w:lang w:val="en-CA"/>
        </w:rPr>
        <w:t>concerning accommodated tests and exams. Distribute and/or email all exam accommodation requests to designated faculty members as per established procedures.</w:t>
      </w:r>
    </w:p>
    <w:p w14:paraId="53AF3232" w14:textId="344D229E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Photocopy or scan tests, </w:t>
      </w:r>
      <w:r w:rsidR="003F1E41" w:rsidRPr="00CB26D4">
        <w:rPr>
          <w:rFonts w:cs="Arial"/>
          <w:szCs w:val="24"/>
          <w:lang w:val="en-CA"/>
        </w:rPr>
        <w:t>examination,</w:t>
      </w:r>
      <w:r w:rsidRPr="00CB26D4">
        <w:rPr>
          <w:rFonts w:cs="Arial"/>
          <w:szCs w:val="24"/>
          <w:lang w:val="en-CA"/>
        </w:rPr>
        <w:t xml:space="preserve"> and documents, in accessible formats as indicated by the student’s accommodation information.</w:t>
      </w:r>
    </w:p>
    <w:p w14:paraId="03259D95" w14:textId="131F7823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Perform proctor and scribe services for exams, and when </w:t>
      </w:r>
      <w:r w:rsidR="003F1E41" w:rsidRPr="00CB26D4">
        <w:rPr>
          <w:rFonts w:cs="Arial"/>
          <w:szCs w:val="24"/>
          <w:lang w:val="en-CA"/>
        </w:rPr>
        <w:t>necessary,</w:t>
      </w:r>
      <w:r w:rsidRPr="00CB26D4">
        <w:rPr>
          <w:rFonts w:cs="Arial"/>
          <w:szCs w:val="24"/>
          <w:lang w:val="en-CA"/>
        </w:rPr>
        <w:t xml:space="preserve"> cover proctors for breaks</w:t>
      </w:r>
      <w:r w:rsidR="00FE3B15">
        <w:rPr>
          <w:rFonts w:cs="Arial"/>
          <w:szCs w:val="24"/>
          <w:lang w:val="en-CA"/>
        </w:rPr>
        <w:t xml:space="preserve">, </w:t>
      </w:r>
      <w:proofErr w:type="gramStart"/>
      <w:r w:rsidR="00FE3B15">
        <w:rPr>
          <w:rFonts w:cs="Arial"/>
          <w:szCs w:val="24"/>
          <w:lang w:val="en-CA"/>
        </w:rPr>
        <w:t>absences</w:t>
      </w:r>
      <w:proofErr w:type="gramEnd"/>
      <w:r w:rsidRPr="00CB26D4">
        <w:rPr>
          <w:rFonts w:cs="Arial"/>
          <w:szCs w:val="24"/>
          <w:lang w:val="en-CA"/>
        </w:rPr>
        <w:t xml:space="preserve"> and professors for question periods, ensuring the integrity of the exam process at all times.</w:t>
      </w:r>
    </w:p>
    <w:p w14:paraId="551B0271" w14:textId="6A990783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Ensure that the computers, laptops, </w:t>
      </w:r>
      <w:r w:rsidR="00FE3B15" w:rsidRPr="00CB26D4">
        <w:rPr>
          <w:rFonts w:cs="Arial"/>
          <w:szCs w:val="24"/>
          <w:lang w:val="en-CA"/>
        </w:rPr>
        <w:t>noise-cancelling</w:t>
      </w:r>
      <w:r w:rsidRPr="00CB26D4">
        <w:rPr>
          <w:rFonts w:cs="Arial"/>
          <w:szCs w:val="24"/>
          <w:lang w:val="en-CA"/>
        </w:rPr>
        <w:t xml:space="preserve"> headphones, MP3’s and accessible computer programs are in good order in the Durham Exam Centre</w:t>
      </w:r>
      <w:r w:rsidR="00FE3B15">
        <w:rPr>
          <w:rFonts w:cs="Arial"/>
          <w:szCs w:val="24"/>
          <w:lang w:val="en-CA"/>
        </w:rPr>
        <w:t>s</w:t>
      </w:r>
      <w:r w:rsidRPr="00CB26D4">
        <w:rPr>
          <w:rFonts w:cs="Arial"/>
          <w:szCs w:val="24"/>
          <w:lang w:val="en-CA"/>
        </w:rPr>
        <w:t xml:space="preserve"> and maintain inventory. Contact the Adaptive Technologist at the Student Accessibility Services or IT as necessary for updates or reimaging or repair.</w:t>
      </w:r>
    </w:p>
    <w:p w14:paraId="0839946E" w14:textId="0E6FA430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Order furniture, </w:t>
      </w:r>
      <w:r w:rsidR="003F1E41" w:rsidRPr="00CB26D4">
        <w:rPr>
          <w:rFonts w:cs="Arial"/>
          <w:szCs w:val="24"/>
          <w:lang w:val="en-CA"/>
        </w:rPr>
        <w:t>computers,</w:t>
      </w:r>
      <w:r w:rsidRPr="00CB26D4">
        <w:rPr>
          <w:rFonts w:cs="Arial"/>
          <w:szCs w:val="24"/>
          <w:lang w:val="en-CA"/>
        </w:rPr>
        <w:t xml:space="preserve"> and other equipment as necessary to maintain the Durham Exam Centre. Ensure adequate supplies are available for the accommodated testing centre</w:t>
      </w:r>
      <w:r w:rsidR="00FE3B15">
        <w:rPr>
          <w:rFonts w:cs="Arial"/>
          <w:szCs w:val="24"/>
          <w:lang w:val="en-CA"/>
        </w:rPr>
        <w:t>s</w:t>
      </w:r>
      <w:r w:rsidRPr="00CB26D4">
        <w:rPr>
          <w:rFonts w:cs="Arial"/>
          <w:szCs w:val="24"/>
          <w:lang w:val="en-CA"/>
        </w:rPr>
        <w:t>.</w:t>
      </w:r>
    </w:p>
    <w:p w14:paraId="23FFEF3E" w14:textId="54006D40" w:rsidR="005000FC" w:rsidRPr="00CB26D4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Coordinate exams for external exams for individuals or groups including</w:t>
      </w:r>
      <w:r w:rsidR="00FE3B15">
        <w:rPr>
          <w:rFonts w:cs="Arial"/>
          <w:szCs w:val="24"/>
          <w:lang w:val="en-CA"/>
        </w:rPr>
        <w:t xml:space="preserve"> Standardized testing scheduled </w:t>
      </w:r>
      <w:r w:rsidRPr="00CB26D4">
        <w:rPr>
          <w:rFonts w:cs="Arial"/>
          <w:szCs w:val="24"/>
          <w:lang w:val="en-CA"/>
        </w:rPr>
        <w:t>at Trent Durham GTA with assistance fro</w:t>
      </w:r>
      <w:r w:rsidR="00FE3B15">
        <w:rPr>
          <w:rFonts w:cs="Arial"/>
          <w:szCs w:val="24"/>
          <w:lang w:val="en-CA"/>
        </w:rPr>
        <w:t xml:space="preserve">m the exam centre </w:t>
      </w:r>
      <w:r w:rsidR="00151CF1">
        <w:rPr>
          <w:rFonts w:cs="Arial"/>
          <w:szCs w:val="24"/>
          <w:lang w:val="en-CA"/>
        </w:rPr>
        <w:t>administrative staff.</w:t>
      </w:r>
      <w:r w:rsidRPr="00CB26D4">
        <w:rPr>
          <w:rFonts w:cs="Arial"/>
          <w:szCs w:val="24"/>
          <w:lang w:val="en-CA"/>
        </w:rPr>
        <w:t xml:space="preserve"> </w:t>
      </w:r>
    </w:p>
    <w:p w14:paraId="20F7E421" w14:textId="12953199" w:rsidR="00197938" w:rsidRPr="00197938" w:rsidRDefault="00197938" w:rsidP="00197938">
      <w:pPr>
        <w:pStyle w:val="ListParagraph"/>
        <w:numPr>
          <w:ilvl w:val="0"/>
          <w:numId w:val="8"/>
        </w:numPr>
        <w:spacing w:after="0"/>
        <w:rPr>
          <w:rFonts w:cs="Arial"/>
          <w:szCs w:val="24"/>
        </w:rPr>
      </w:pPr>
      <w:r w:rsidRPr="00CB26D4">
        <w:rPr>
          <w:rFonts w:cs="Arial"/>
          <w:szCs w:val="24"/>
        </w:rPr>
        <w:t>Take appropriate action to support students experiencing exam-related difficulties</w:t>
      </w:r>
      <w:r>
        <w:rPr>
          <w:rFonts w:cs="Arial"/>
          <w:szCs w:val="24"/>
        </w:rPr>
        <w:t>, including liaising with Learning Strategists, coaches etc.</w:t>
      </w:r>
    </w:p>
    <w:p w14:paraId="2C89E89A" w14:textId="4C4F8040" w:rsidR="005000FC" w:rsidRPr="00CB26D4" w:rsidRDefault="00151CF1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>
        <w:rPr>
          <w:rFonts w:cs="Arial"/>
          <w:szCs w:val="24"/>
          <w:lang w:val="en-CA"/>
        </w:rPr>
        <w:t xml:space="preserve">Receives and reviews incident reports from proctors. </w:t>
      </w:r>
      <w:r w:rsidR="005000FC" w:rsidRPr="00CB26D4">
        <w:rPr>
          <w:rFonts w:cs="Arial"/>
          <w:szCs w:val="24"/>
          <w:lang w:val="en-CA"/>
        </w:rPr>
        <w:t>Notify the professor of any improprieties or extenuating circumstances during a test or examination sitting in accordance with established SAS or Exam Centre procedures.</w:t>
      </w:r>
    </w:p>
    <w:p w14:paraId="41AD35EF" w14:textId="0228C441" w:rsidR="005000FC" w:rsidRDefault="005000FC" w:rsidP="005000FC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Ensure the </w:t>
      </w:r>
      <w:r w:rsidR="003F1E41" w:rsidRPr="00CB26D4">
        <w:rPr>
          <w:rFonts w:cs="Arial"/>
          <w:szCs w:val="24"/>
          <w:lang w:val="en-CA"/>
        </w:rPr>
        <w:t>safe keeping</w:t>
      </w:r>
      <w:r w:rsidRPr="00CB26D4">
        <w:rPr>
          <w:rFonts w:cs="Arial"/>
          <w:szCs w:val="24"/>
          <w:lang w:val="en-CA"/>
        </w:rPr>
        <w:t xml:space="preserve"> of all tests and examinations during storage and transit of tests and examinations.</w:t>
      </w:r>
    </w:p>
    <w:p w14:paraId="4D57392B" w14:textId="52F29DEC" w:rsidR="003F1E41" w:rsidRDefault="005000FC" w:rsidP="00F7023A">
      <w:pPr>
        <w:numPr>
          <w:ilvl w:val="0"/>
          <w:numId w:val="8"/>
        </w:numPr>
        <w:spacing w:after="0"/>
        <w:rPr>
          <w:rFonts w:cs="Arial"/>
          <w:szCs w:val="24"/>
          <w:lang w:val="en-CA"/>
        </w:rPr>
      </w:pPr>
      <w:r w:rsidRPr="00CB26D4">
        <w:rPr>
          <w:rFonts w:cs="Arial"/>
          <w:szCs w:val="24"/>
          <w:lang w:val="en-CA"/>
        </w:rPr>
        <w:t>Coordinating and Head Proctoring during Midterm and Exam periods at the Durham Exam Centre</w:t>
      </w:r>
      <w:r w:rsidR="00151CF1">
        <w:rPr>
          <w:rFonts w:cs="Arial"/>
          <w:szCs w:val="24"/>
          <w:lang w:val="en-CA"/>
        </w:rPr>
        <w:t>s</w:t>
      </w:r>
      <w:r w:rsidRPr="00CB26D4">
        <w:rPr>
          <w:rFonts w:cs="Arial"/>
          <w:szCs w:val="24"/>
          <w:lang w:val="en-CA"/>
        </w:rPr>
        <w:t xml:space="preserve">. Receiving Exams in hard copy and accessible format, </w:t>
      </w:r>
      <w:r w:rsidRPr="00CB26D4">
        <w:rPr>
          <w:rFonts w:cs="Arial"/>
          <w:szCs w:val="24"/>
          <w:lang w:val="en-CA"/>
        </w:rPr>
        <w:lastRenderedPageBreak/>
        <w:t>keeping exams secure, the returning of the written exams, room bookings, staffing, equipment, test bookings and exam conflicts during high volume times.</w:t>
      </w:r>
    </w:p>
    <w:p w14:paraId="04C9DDFE" w14:textId="77777777" w:rsidR="00F7023A" w:rsidRPr="00F7023A" w:rsidRDefault="00F7023A" w:rsidP="00F7023A">
      <w:pPr>
        <w:spacing w:after="0"/>
        <w:ind w:left="720"/>
        <w:rPr>
          <w:rFonts w:cs="Arial"/>
          <w:szCs w:val="24"/>
          <w:lang w:val="en-CA"/>
        </w:rPr>
      </w:pPr>
    </w:p>
    <w:p w14:paraId="37D7F0EF" w14:textId="3514D0D2" w:rsidR="005000FC" w:rsidRPr="00CB26D4" w:rsidRDefault="005000FC" w:rsidP="003F1E41">
      <w:pPr>
        <w:pStyle w:val="Heading5"/>
        <w:rPr>
          <w:lang w:val="en-CA"/>
        </w:rPr>
      </w:pPr>
      <w:r w:rsidRPr="00CB26D4">
        <w:rPr>
          <w:lang w:val="en-CA"/>
        </w:rPr>
        <w:t xml:space="preserve">Oversee Note Sharing </w:t>
      </w:r>
      <w:r w:rsidR="003F1E41">
        <w:rPr>
          <w:lang w:val="en-CA"/>
        </w:rPr>
        <w:t>&amp;</w:t>
      </w:r>
      <w:r w:rsidRPr="00CB26D4">
        <w:rPr>
          <w:lang w:val="en-CA"/>
        </w:rPr>
        <w:t xml:space="preserve"> Note Taking Services</w:t>
      </w:r>
      <w:r w:rsidRPr="00CB26D4">
        <w:rPr>
          <w:lang w:val="en-CA"/>
        </w:rPr>
        <w:tab/>
      </w:r>
      <w:r w:rsidRPr="00CB26D4">
        <w:rPr>
          <w:lang w:val="en-CA"/>
        </w:rPr>
        <w:tab/>
      </w:r>
      <w:r w:rsidRPr="00CB26D4">
        <w:rPr>
          <w:lang w:val="en-CA"/>
        </w:rPr>
        <w:tab/>
      </w:r>
    </w:p>
    <w:p w14:paraId="7242C588" w14:textId="77777777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Supervise, recruit, select, and provide performance feedback to notetakers, contracted by the Durham SAS from within the university, as well as the local community.</w:t>
      </w:r>
    </w:p>
    <w:p w14:paraId="06A0E1E7" w14:textId="77777777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Coordinate and provide training of note takers.</w:t>
      </w:r>
    </w:p>
    <w:p w14:paraId="6507192E" w14:textId="77777777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Respond to complaints and irregularities involving note takers.</w:t>
      </w:r>
    </w:p>
    <w:p w14:paraId="5C5DF7BD" w14:textId="73376A96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 xml:space="preserve">Engage in trouble shooting and </w:t>
      </w:r>
      <w:r w:rsidR="003F1E41" w:rsidRPr="00CB26D4">
        <w:rPr>
          <w:rFonts w:cs="Arial"/>
          <w:szCs w:val="24"/>
          <w:lang w:val="en-CA"/>
        </w:rPr>
        <w:t>problem-solving</w:t>
      </w:r>
      <w:r w:rsidRPr="00CB26D4">
        <w:rPr>
          <w:rFonts w:cs="Arial"/>
          <w:szCs w:val="24"/>
          <w:lang w:val="en-CA"/>
        </w:rPr>
        <w:t xml:space="preserve"> strategies when dealing with complaints.</w:t>
      </w:r>
    </w:p>
    <w:p w14:paraId="1BF5FB6F" w14:textId="1379AADA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Ensure that note taking supplies and technology are available and in good working order.</w:t>
      </w:r>
    </w:p>
    <w:p w14:paraId="46BB88C5" w14:textId="77777777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Ensure that notes are electronically posted to Clockwork on a regular basis with assistance from the administrative coordinator.</w:t>
      </w:r>
    </w:p>
    <w:p w14:paraId="237AD74B" w14:textId="77777777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Ensure that the requests for notetakers in the courses where they are needed are sent.</w:t>
      </w:r>
    </w:p>
    <w:p w14:paraId="3AA21709" w14:textId="77777777" w:rsidR="005000FC" w:rsidRPr="00CB26D4" w:rsidRDefault="005000FC" w:rsidP="005000FC">
      <w:pPr>
        <w:numPr>
          <w:ilvl w:val="0"/>
          <w:numId w:val="9"/>
        </w:numPr>
        <w:spacing w:after="0"/>
        <w:ind w:left="720"/>
        <w:rPr>
          <w:rFonts w:cs="Arial"/>
          <w:b/>
          <w:i/>
          <w:szCs w:val="24"/>
          <w:lang w:val="en-CA"/>
        </w:rPr>
      </w:pPr>
      <w:r w:rsidRPr="00CB26D4">
        <w:rPr>
          <w:rFonts w:cs="Arial"/>
          <w:szCs w:val="24"/>
          <w:lang w:val="en-CA"/>
        </w:rPr>
        <w:t>Communicate with Professors/Course Instructors about the notetaking program and the need for a notetaker in their course.</w:t>
      </w:r>
    </w:p>
    <w:p w14:paraId="6946CB9E" w14:textId="77777777" w:rsidR="005000FC" w:rsidRPr="00CB26D4" w:rsidRDefault="005000FC" w:rsidP="005000FC">
      <w:pPr>
        <w:spacing w:after="0"/>
        <w:rPr>
          <w:rFonts w:cs="Arial"/>
          <w:szCs w:val="24"/>
        </w:rPr>
      </w:pPr>
    </w:p>
    <w:p w14:paraId="5BFE4CD4" w14:textId="77777777" w:rsidR="005000FC" w:rsidRPr="00CB26D4" w:rsidRDefault="005000FC" w:rsidP="003F1E41">
      <w:pPr>
        <w:pStyle w:val="Heading5"/>
      </w:pPr>
      <w:r w:rsidRPr="00CB26D4">
        <w:t>Other Administrative Services</w:t>
      </w:r>
      <w:r w:rsidRPr="00CB26D4">
        <w:tab/>
      </w:r>
      <w:r w:rsidRPr="00CB26D4">
        <w:tab/>
      </w:r>
      <w:r w:rsidRPr="00CB26D4">
        <w:tab/>
      </w:r>
      <w:r w:rsidRPr="00CB26D4">
        <w:tab/>
      </w:r>
    </w:p>
    <w:p w14:paraId="45D65874" w14:textId="77777777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>Maintain a working knowledge of university academic policies and procedures affecting students with disabilities.</w:t>
      </w:r>
    </w:p>
    <w:p w14:paraId="4B0C2225" w14:textId="77777777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>Represent the interests of students with disabilities among other academic and student support service areas.</w:t>
      </w:r>
    </w:p>
    <w:p w14:paraId="2B86D4A3" w14:textId="77777777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>Represents the university with community organizations and committees as needed.</w:t>
      </w:r>
    </w:p>
    <w:p w14:paraId="6E9839F8" w14:textId="1C69C3C9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>Provide accurate information about the Durham Exam Centre to prospective and current students, faculty, staff, and to the general public.</w:t>
      </w:r>
    </w:p>
    <w:p w14:paraId="298C81F2" w14:textId="77777777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 xml:space="preserve">Enter and update student data and other service-tracking information in appropriate databases and perform queries to produce monthly, </w:t>
      </w:r>
      <w:proofErr w:type="gramStart"/>
      <w:r w:rsidRPr="00CB26D4">
        <w:rPr>
          <w:rFonts w:cs="Arial"/>
          <w:szCs w:val="24"/>
        </w:rPr>
        <w:t>annual</w:t>
      </w:r>
      <w:proofErr w:type="gramEnd"/>
      <w:r w:rsidRPr="00CB26D4">
        <w:rPr>
          <w:rFonts w:cs="Arial"/>
          <w:szCs w:val="24"/>
        </w:rPr>
        <w:t xml:space="preserve"> and other reports based on the information from the databases, when required.</w:t>
      </w:r>
    </w:p>
    <w:p w14:paraId="0E61F463" w14:textId="7A491E9D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 xml:space="preserve">Assist the </w:t>
      </w:r>
      <w:r w:rsidR="00DC171B" w:rsidRPr="00DC171B">
        <w:rPr>
          <w:rFonts w:cs="Arial"/>
          <w:szCs w:val="24"/>
        </w:rPr>
        <w:t>Manager, Student Wellness (Durham)</w:t>
      </w:r>
      <w:r w:rsidR="00DC171B">
        <w:rPr>
          <w:rFonts w:cs="Arial"/>
          <w:szCs w:val="24"/>
        </w:rPr>
        <w:t xml:space="preserve"> </w:t>
      </w:r>
      <w:r w:rsidR="00151CF1">
        <w:rPr>
          <w:rFonts w:cs="Arial"/>
          <w:szCs w:val="24"/>
        </w:rPr>
        <w:t>and the Team Lead</w:t>
      </w:r>
      <w:r w:rsidRPr="00CB26D4">
        <w:rPr>
          <w:rFonts w:cs="Arial"/>
          <w:szCs w:val="24"/>
        </w:rPr>
        <w:t xml:space="preserve"> in other related projects and tasks that contribute to the successful operation of the note taking program and the accommodated testing services.</w:t>
      </w:r>
    </w:p>
    <w:p w14:paraId="5EE93AC7" w14:textId="4A26DEAA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 xml:space="preserve">Liaise with the Student Accessibility Services </w:t>
      </w:r>
      <w:r w:rsidR="00130BA3">
        <w:rPr>
          <w:rFonts w:cs="Arial"/>
          <w:szCs w:val="24"/>
        </w:rPr>
        <w:t>about</w:t>
      </w:r>
      <w:r w:rsidRPr="00CB26D4">
        <w:rPr>
          <w:rFonts w:cs="Arial"/>
          <w:szCs w:val="24"/>
        </w:rPr>
        <w:t xml:space="preserve"> exam and notetaking supports. </w:t>
      </w:r>
    </w:p>
    <w:p w14:paraId="3480C2B4" w14:textId="77777777" w:rsidR="005000FC" w:rsidRPr="00CB26D4" w:rsidRDefault="005000FC" w:rsidP="005000FC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CB26D4">
        <w:rPr>
          <w:rFonts w:cs="Arial"/>
          <w:szCs w:val="24"/>
        </w:rPr>
        <w:t xml:space="preserve">Ensures awareness of and compliance with the Access for Ontarians with Disabilities Act, Personal Health &amp; Information Privacy Act, Freedom of Information and Protection of Privacy Act, and other relevant legislation as required. </w:t>
      </w:r>
    </w:p>
    <w:p w14:paraId="63896B68" w14:textId="34E792C9" w:rsidR="00C655A1" w:rsidRPr="00197938" w:rsidRDefault="00C655A1" w:rsidP="00197938">
      <w:pPr>
        <w:tabs>
          <w:tab w:val="left" w:pos="720"/>
          <w:tab w:val="left" w:pos="810"/>
        </w:tabs>
        <w:spacing w:after="0" w:line="240" w:lineRule="auto"/>
        <w:rPr>
          <w:rFonts w:cs="Arial"/>
          <w:szCs w:val="24"/>
        </w:rPr>
      </w:pPr>
    </w:p>
    <w:p w14:paraId="5463AEF7" w14:textId="77777777" w:rsidR="00E947D4" w:rsidRPr="00E947D4" w:rsidRDefault="00E947D4" w:rsidP="00E947D4">
      <w:pPr>
        <w:pStyle w:val="ListParagraph"/>
        <w:spacing w:after="0" w:line="240" w:lineRule="auto"/>
        <w:ind w:left="360"/>
        <w:rPr>
          <w:rFonts w:cs="Arial"/>
          <w:szCs w:val="24"/>
        </w:rPr>
      </w:pPr>
    </w:p>
    <w:p w14:paraId="588D4E3A" w14:textId="03C979FB" w:rsidR="00AA03B3" w:rsidRPr="003B48E3" w:rsidRDefault="00AA03B3" w:rsidP="003F1E41">
      <w:pPr>
        <w:pStyle w:val="Heading4"/>
      </w:pPr>
      <w:r w:rsidRPr="003B48E3">
        <w:t>Education Required</w:t>
      </w:r>
      <w:r w:rsidR="00DF4C26">
        <w:t>:</w:t>
      </w:r>
    </w:p>
    <w:p w14:paraId="61FA14B2" w14:textId="501CF318" w:rsidR="00C655A1" w:rsidRPr="003F1E41" w:rsidRDefault="007F2652" w:rsidP="003F1E41">
      <w:pPr>
        <w:pStyle w:val="ListParagraph"/>
        <w:numPr>
          <w:ilvl w:val="0"/>
          <w:numId w:val="13"/>
        </w:numPr>
        <w:ind w:left="360"/>
      </w:pPr>
      <w:r w:rsidRPr="003F1E41">
        <w:t xml:space="preserve">General </w:t>
      </w:r>
      <w:r w:rsidR="00C655A1" w:rsidRPr="003F1E41">
        <w:t>University Degree</w:t>
      </w:r>
      <w:r w:rsidRPr="003F1E41">
        <w:t xml:space="preserve"> (3 </w:t>
      </w:r>
      <w:proofErr w:type="gramStart"/>
      <w:r w:rsidRPr="003F1E41">
        <w:t>year</w:t>
      </w:r>
      <w:proofErr w:type="gramEnd"/>
      <w:r w:rsidRPr="003F1E41">
        <w:t>).</w:t>
      </w:r>
    </w:p>
    <w:p w14:paraId="7FEE2F3B" w14:textId="3D05A847" w:rsidR="00AA03B3" w:rsidRPr="003B48E3" w:rsidRDefault="00AA03B3" w:rsidP="003F1E41">
      <w:pPr>
        <w:pStyle w:val="Heading4"/>
      </w:pPr>
      <w:r w:rsidRPr="003B48E3">
        <w:t>Experience</w:t>
      </w:r>
      <w:r w:rsidR="005A56CB">
        <w:t>/Qualifications</w:t>
      </w:r>
      <w:r w:rsidRPr="003B48E3">
        <w:t xml:space="preserve"> Required</w:t>
      </w:r>
      <w:r w:rsidR="00DF4C26">
        <w:t>:</w:t>
      </w:r>
    </w:p>
    <w:p w14:paraId="7D0CF918" w14:textId="351BA4CF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 xml:space="preserve">Three (3) years’ experience working with students with </w:t>
      </w:r>
      <w:r w:rsidR="003F1E41" w:rsidRPr="003F1E41">
        <w:t>disabilities,</w:t>
      </w:r>
      <w:r w:rsidRPr="003F1E41">
        <w:t xml:space="preserve"> preferably at the post-secondary level.</w:t>
      </w:r>
    </w:p>
    <w:p w14:paraId="75BD0A06" w14:textId="3D83D170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perience in the use of effective interpersonal, interviewing and communication skills.</w:t>
      </w:r>
    </w:p>
    <w:p w14:paraId="70366F34" w14:textId="050677DA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perience in delivering seminars and workshops using strong writing and presentation skills.</w:t>
      </w:r>
    </w:p>
    <w:p w14:paraId="735514CD" w14:textId="6430A894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cellent organizational skills.</w:t>
      </w:r>
    </w:p>
    <w:p w14:paraId="220BE081" w14:textId="39C0336C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tensive computer skills and knowledge of assistive technology.</w:t>
      </w:r>
    </w:p>
    <w:p w14:paraId="3CB07B39" w14:textId="1D81812A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Strong commitment to equality of opportunity for persons with disabilities.</w:t>
      </w:r>
    </w:p>
    <w:p w14:paraId="597402B0" w14:textId="77777777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Demonstrated crisis management and de-escalation skills.</w:t>
      </w:r>
    </w:p>
    <w:p w14:paraId="5297F0A1" w14:textId="0C44F450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Sound judgment and decision-making skills.</w:t>
      </w:r>
    </w:p>
    <w:p w14:paraId="29F73066" w14:textId="5DEA79E6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perience in taking initiative and working in a team environment.</w:t>
      </w:r>
    </w:p>
    <w:p w14:paraId="0B087FB7" w14:textId="0753632C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Training in case management practice.</w:t>
      </w:r>
    </w:p>
    <w:p w14:paraId="60184DF8" w14:textId="251030B4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Sensitivity training regarding issues of equity and diversity.</w:t>
      </w:r>
    </w:p>
    <w:p w14:paraId="1F740FAB" w14:textId="4C5D628D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 xml:space="preserve">Experience in planning, </w:t>
      </w:r>
      <w:proofErr w:type="gramStart"/>
      <w:r w:rsidRPr="003F1E41">
        <w:t>implementing</w:t>
      </w:r>
      <w:proofErr w:type="gramEnd"/>
      <w:r w:rsidRPr="003F1E41">
        <w:t xml:space="preserve"> and coordinating special events.</w:t>
      </w:r>
    </w:p>
    <w:p w14:paraId="2FCB8228" w14:textId="46BD1B7F" w:rsidR="00D75A9F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perience with using assistive software Read &amp; Write, K</w:t>
      </w:r>
      <w:r w:rsidR="0041707B" w:rsidRPr="003F1E41">
        <w:t>urz</w:t>
      </w:r>
      <w:r w:rsidRPr="003F1E41">
        <w:t>weil, Dragon</w:t>
      </w:r>
      <w:r w:rsidR="0041707B" w:rsidRPr="003F1E41">
        <w:t xml:space="preserve"> etc.</w:t>
      </w:r>
    </w:p>
    <w:p w14:paraId="0A54C964" w14:textId="77777777" w:rsidR="003F1E41" w:rsidRPr="003F1E41" w:rsidRDefault="003F1E41" w:rsidP="003F1E41">
      <w:pPr>
        <w:pStyle w:val="ListParagraph"/>
        <w:ind w:left="360"/>
      </w:pPr>
    </w:p>
    <w:p w14:paraId="2D4CFDB1" w14:textId="1AC1B5FC" w:rsidR="00D75A9F" w:rsidRPr="003F1E41" w:rsidRDefault="00D75A9F" w:rsidP="003F1E41">
      <w:pPr>
        <w:pStyle w:val="Heading4"/>
      </w:pPr>
      <w:r w:rsidRPr="003F1E41">
        <w:t>Knowledge</w:t>
      </w:r>
      <w:r w:rsidR="003F1E41">
        <w:t>/</w:t>
      </w:r>
      <w:r w:rsidRPr="003F1E41">
        <w:t>Skills Required:</w:t>
      </w:r>
    </w:p>
    <w:p w14:paraId="7DAD3BE0" w14:textId="3B376A30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cellent interpersonal, telephone</w:t>
      </w:r>
      <w:r w:rsidR="003F1E41" w:rsidRPr="003F1E41">
        <w:t>, and email</w:t>
      </w:r>
      <w:r w:rsidRPr="003F1E41">
        <w:t xml:space="preserve"> communication skills</w:t>
      </w:r>
      <w:r w:rsidR="0041707B" w:rsidRPr="003F1E41">
        <w:t>.</w:t>
      </w:r>
    </w:p>
    <w:p w14:paraId="79DEF2A3" w14:textId="2262DFDD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cellent oral and written communication skills</w:t>
      </w:r>
      <w:r w:rsidR="0041707B" w:rsidRPr="003F1E41">
        <w:t>.</w:t>
      </w:r>
    </w:p>
    <w:p w14:paraId="790F5790" w14:textId="2921571B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Knowledge of confidentiality procedures and ability to protect the confidentiality of verbal and written communication concerning clients</w:t>
      </w:r>
      <w:r w:rsidR="0041707B" w:rsidRPr="003F1E41">
        <w:t>.</w:t>
      </w:r>
    </w:p>
    <w:p w14:paraId="5C9F355C" w14:textId="4111701C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Proven judgment and discretion in dealing with confidential and sensitive matters</w:t>
      </w:r>
      <w:r w:rsidR="0041707B" w:rsidRPr="003F1E41">
        <w:t>.</w:t>
      </w:r>
    </w:p>
    <w:p w14:paraId="62CEE29C" w14:textId="55EE6607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Ability to organize workload according to various requests in a deadline-oriented environment</w:t>
      </w:r>
      <w:r w:rsidR="0041707B" w:rsidRPr="003F1E41">
        <w:t>.</w:t>
      </w:r>
    </w:p>
    <w:p w14:paraId="35D872DC" w14:textId="5ADB0309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Ability to negotiate complex situations in a calm and persuasive manner and work in a constantly evolving area</w:t>
      </w:r>
      <w:r w:rsidR="0041707B" w:rsidRPr="003F1E41">
        <w:t>.</w:t>
      </w:r>
    </w:p>
    <w:p w14:paraId="4BBB22E2" w14:textId="0B484EB7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High degree of accuracy and attention to detail</w:t>
      </w:r>
      <w:r w:rsidR="0041707B" w:rsidRPr="003F1E41">
        <w:t>.</w:t>
      </w:r>
    </w:p>
    <w:p w14:paraId="65362472" w14:textId="16FB4796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xcellent organizational skills with a demonstrated ability to prioritize tasks and juggle competing demands</w:t>
      </w:r>
      <w:r w:rsidR="0041707B" w:rsidRPr="003F1E41">
        <w:t>.</w:t>
      </w:r>
    </w:p>
    <w:p w14:paraId="6782A3CC" w14:textId="1389623F" w:rsidR="0041707B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Enthusiastic team player, with a demonstrated ability to work both collaboratively and independently</w:t>
      </w:r>
      <w:r w:rsidR="0041707B" w:rsidRPr="003F1E41">
        <w:t xml:space="preserve"> </w:t>
      </w:r>
      <w:r w:rsidRPr="003F1E41">
        <w:t>and display a high degree of initiative</w:t>
      </w:r>
      <w:r w:rsidR="0041707B" w:rsidRPr="003F1E41">
        <w:t>.</w:t>
      </w:r>
    </w:p>
    <w:p w14:paraId="52843F64" w14:textId="20818742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Sound knowledge of services available to students from both internal and external sources</w:t>
      </w:r>
      <w:r w:rsidR="0041707B" w:rsidRPr="003F1E41">
        <w:t>.</w:t>
      </w:r>
    </w:p>
    <w:p w14:paraId="3680B798" w14:textId="119B7893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t>Sound knowledge of assistive technology used by persons with a disability</w:t>
      </w:r>
      <w:r w:rsidR="0041707B" w:rsidRPr="003F1E41">
        <w:t>.</w:t>
      </w:r>
    </w:p>
    <w:p w14:paraId="03101B03" w14:textId="7DD8D40B" w:rsidR="00D75A9F" w:rsidRPr="003F1E41" w:rsidRDefault="00D75A9F" w:rsidP="003F1E41">
      <w:pPr>
        <w:pStyle w:val="ListParagraph"/>
        <w:numPr>
          <w:ilvl w:val="0"/>
          <w:numId w:val="13"/>
        </w:numPr>
        <w:ind w:left="360"/>
      </w:pPr>
      <w:r w:rsidRPr="003F1E41">
        <w:lastRenderedPageBreak/>
        <w:t xml:space="preserve">Commitment to the objective of empowerment, </w:t>
      </w:r>
      <w:proofErr w:type="gramStart"/>
      <w:r w:rsidRPr="003F1E41">
        <w:t>integration</w:t>
      </w:r>
      <w:proofErr w:type="gramEnd"/>
      <w:r w:rsidRPr="003F1E41">
        <w:t xml:space="preserve"> and inclusion; ability to communicate clearly, convincingly and professionally</w:t>
      </w:r>
      <w:r w:rsidR="0041707B" w:rsidRPr="003F1E41">
        <w:t>.</w:t>
      </w:r>
    </w:p>
    <w:p w14:paraId="1BE8FEEF" w14:textId="77777777" w:rsidR="00D75A9F" w:rsidRPr="00D75A9F" w:rsidRDefault="00D75A9F" w:rsidP="00D75A9F">
      <w:pPr>
        <w:rPr>
          <w:rFonts w:cs="Arial"/>
          <w:szCs w:val="24"/>
        </w:rPr>
      </w:pPr>
    </w:p>
    <w:p w14:paraId="5488DD2F" w14:textId="57F18F60" w:rsidR="003F1E41" w:rsidRDefault="003F1E41">
      <w:pPr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p w14:paraId="69162AD7" w14:textId="66223BAA" w:rsidR="00D75A9F" w:rsidRPr="00D75A9F" w:rsidRDefault="003F1E41" w:rsidP="00D75A9F">
      <w:pPr>
        <w:rPr>
          <w:rFonts w:cs="Arial"/>
          <w:szCs w:val="24"/>
        </w:rPr>
      </w:pPr>
      <w:r w:rsidRPr="00EA1D2B">
        <w:rPr>
          <w:rFonts w:cs="Arial"/>
          <w:b/>
          <w:u w:val="single"/>
        </w:rPr>
        <w:lastRenderedPageBreak/>
        <w:t>Job Evaluation Factors:</w:t>
      </w:r>
    </w:p>
    <w:p w14:paraId="31EC46A3" w14:textId="7E6ECA1D" w:rsidR="00D75A9F" w:rsidRPr="003F1E41" w:rsidRDefault="00D75A9F" w:rsidP="003F1E41">
      <w:pPr>
        <w:pStyle w:val="Heading5"/>
      </w:pPr>
      <w:r w:rsidRPr="00D75A9F">
        <w:t>Responsibility for the Work of Others</w:t>
      </w:r>
    </w:p>
    <w:p w14:paraId="505EA1CC" w14:textId="77777777" w:rsidR="00D75A9F" w:rsidRPr="00D75A9F" w:rsidRDefault="00D75A9F" w:rsidP="00D75A9F">
      <w:pPr>
        <w:rPr>
          <w:rFonts w:cs="Arial"/>
          <w:szCs w:val="24"/>
          <w:u w:val="single"/>
        </w:rPr>
      </w:pPr>
      <w:r w:rsidRPr="00D75A9F">
        <w:rPr>
          <w:rFonts w:cs="Arial"/>
          <w:szCs w:val="24"/>
          <w:u w:val="single"/>
        </w:rPr>
        <w:t xml:space="preserve">Direct Responsibility </w:t>
      </w:r>
    </w:p>
    <w:p w14:paraId="7CBEDE97" w14:textId="52FD25AC" w:rsidR="0041707B" w:rsidRDefault="0041707B" w:rsidP="00D75A9F">
      <w:pPr>
        <w:rPr>
          <w:rFonts w:cs="Arial"/>
          <w:szCs w:val="24"/>
        </w:rPr>
      </w:pPr>
      <w:r>
        <w:rPr>
          <w:rFonts w:cs="Arial"/>
          <w:szCs w:val="24"/>
        </w:rPr>
        <w:t>Proctors/scribes (Casual)</w:t>
      </w:r>
    </w:p>
    <w:p w14:paraId="029DBCF8" w14:textId="7B4CB544" w:rsidR="00D75A9F" w:rsidRPr="00D75A9F" w:rsidRDefault="00D75A9F" w:rsidP="00D75A9F">
      <w:pPr>
        <w:rPr>
          <w:rFonts w:cs="Arial"/>
          <w:szCs w:val="24"/>
        </w:rPr>
      </w:pPr>
      <w:r w:rsidRPr="00D75A9F">
        <w:rPr>
          <w:rFonts w:cs="Arial"/>
          <w:szCs w:val="24"/>
        </w:rPr>
        <w:t>Students</w:t>
      </w:r>
    </w:p>
    <w:p w14:paraId="786730C2" w14:textId="77777777" w:rsidR="00D75A9F" w:rsidRPr="00D75A9F" w:rsidRDefault="00D75A9F" w:rsidP="00D75A9F">
      <w:pPr>
        <w:rPr>
          <w:rFonts w:cs="Arial"/>
          <w:szCs w:val="24"/>
          <w:u w:val="single"/>
        </w:rPr>
      </w:pPr>
      <w:r w:rsidRPr="00D75A9F">
        <w:rPr>
          <w:rFonts w:cs="Arial"/>
          <w:szCs w:val="24"/>
          <w:u w:val="single"/>
        </w:rPr>
        <w:t xml:space="preserve">Indirect Responsibility </w:t>
      </w:r>
    </w:p>
    <w:p w14:paraId="29C68B4D" w14:textId="300862C5" w:rsidR="00D75A9F" w:rsidRDefault="00D75A9F" w:rsidP="00D75A9F">
      <w:pPr>
        <w:rPr>
          <w:rFonts w:cs="Arial"/>
          <w:szCs w:val="24"/>
        </w:rPr>
      </w:pPr>
      <w:r w:rsidRPr="00D75A9F">
        <w:rPr>
          <w:rFonts w:cs="Arial"/>
          <w:szCs w:val="24"/>
        </w:rPr>
        <w:t>Lead Hand to:</w:t>
      </w:r>
      <w:r w:rsidR="0041707B">
        <w:rPr>
          <w:rFonts w:cs="Arial"/>
          <w:szCs w:val="24"/>
        </w:rPr>
        <w:t xml:space="preserve"> Exam Centre Administrative Staff</w:t>
      </w:r>
      <w:r w:rsidRPr="00D75A9F">
        <w:rPr>
          <w:rFonts w:cs="Arial"/>
          <w:szCs w:val="24"/>
        </w:rPr>
        <w:t xml:space="preserve"> (OPSEU)</w:t>
      </w:r>
    </w:p>
    <w:p w14:paraId="177B7209" w14:textId="77777777" w:rsidR="003F1E41" w:rsidRPr="00D75A9F" w:rsidRDefault="003F1E41" w:rsidP="00D75A9F">
      <w:pPr>
        <w:rPr>
          <w:rFonts w:cs="Arial"/>
          <w:szCs w:val="24"/>
        </w:rPr>
      </w:pPr>
    </w:p>
    <w:p w14:paraId="04E1DBE5" w14:textId="77777777" w:rsidR="003F1E41" w:rsidRPr="00D75A9F" w:rsidRDefault="003F1E41" w:rsidP="003F1E41">
      <w:pPr>
        <w:pStyle w:val="Heading5"/>
      </w:pPr>
      <w:r w:rsidRPr="00D75A9F">
        <w:t>Analytical Reasoning</w:t>
      </w:r>
    </w:p>
    <w:p w14:paraId="67BD8FB2" w14:textId="77777777" w:rsidR="003F1E41" w:rsidRPr="00D75A9F" w:rsidRDefault="003F1E41" w:rsidP="003F1E41">
      <w:pPr>
        <w:rPr>
          <w:rFonts w:cs="Arial"/>
          <w:szCs w:val="24"/>
        </w:rPr>
      </w:pPr>
      <w:r w:rsidRPr="00D75A9F">
        <w:rPr>
          <w:rFonts w:cs="Arial"/>
          <w:szCs w:val="24"/>
        </w:rPr>
        <w:t>Minimal: Knowing when to seek consultation from supervisor.</w:t>
      </w:r>
    </w:p>
    <w:p w14:paraId="6E3E7FA5" w14:textId="77777777" w:rsidR="003F1E41" w:rsidRPr="00D75A9F" w:rsidRDefault="003F1E41" w:rsidP="003F1E41">
      <w:pPr>
        <w:rPr>
          <w:rFonts w:cs="Arial"/>
          <w:szCs w:val="24"/>
        </w:rPr>
      </w:pPr>
      <w:r w:rsidRPr="00D75A9F">
        <w:rPr>
          <w:rFonts w:cs="Arial"/>
          <w:szCs w:val="24"/>
        </w:rPr>
        <w:t>Moderate: Ability to discern non-verbal clues, assess situations, and respond accordingly.</w:t>
      </w:r>
    </w:p>
    <w:p w14:paraId="6EB3D0EE" w14:textId="77777777" w:rsidR="003F1E41" w:rsidRPr="00D75A9F" w:rsidRDefault="003F1E41" w:rsidP="003F1E41">
      <w:pPr>
        <w:rPr>
          <w:rFonts w:cs="Arial"/>
          <w:szCs w:val="24"/>
        </w:rPr>
      </w:pPr>
    </w:p>
    <w:p w14:paraId="03631B33" w14:textId="77777777" w:rsidR="003F1E41" w:rsidRPr="00D75A9F" w:rsidRDefault="003F1E41" w:rsidP="003F1E41">
      <w:pPr>
        <w:pStyle w:val="Heading5"/>
      </w:pPr>
      <w:r w:rsidRPr="00D75A9F">
        <w:t>Decision Making</w:t>
      </w:r>
    </w:p>
    <w:p w14:paraId="0C1713D3" w14:textId="77777777" w:rsidR="003F1E41" w:rsidRPr="00D75A9F" w:rsidRDefault="003F1E41" w:rsidP="003F1E41">
      <w:pPr>
        <w:rPr>
          <w:rFonts w:cs="Arial"/>
          <w:color w:val="000000"/>
          <w:szCs w:val="24"/>
        </w:rPr>
      </w:pPr>
      <w:r w:rsidRPr="00D75A9F">
        <w:rPr>
          <w:rFonts w:cs="Arial"/>
          <w:szCs w:val="24"/>
        </w:rPr>
        <w:t xml:space="preserve">Minimal: </w:t>
      </w:r>
      <w:r w:rsidRPr="00D75A9F">
        <w:rPr>
          <w:rFonts w:cs="Arial"/>
          <w:color w:val="000000"/>
          <w:szCs w:val="24"/>
        </w:rPr>
        <w:t>Ability to assist with cris</w:t>
      </w:r>
      <w:r>
        <w:rPr>
          <w:rFonts w:cs="Arial"/>
          <w:color w:val="000000"/>
          <w:szCs w:val="24"/>
        </w:rPr>
        <w:t>i</w:t>
      </w:r>
      <w:r w:rsidRPr="00D75A9F">
        <w:rPr>
          <w:rFonts w:cs="Arial"/>
          <w:color w:val="000000"/>
          <w:szCs w:val="24"/>
        </w:rPr>
        <w:t>s while remaining compassionate and student-centered. Remain sensitive to students’ disclosures and rights to confidentiality regarding disability.</w:t>
      </w:r>
    </w:p>
    <w:p w14:paraId="442305A6" w14:textId="7ADBB14F" w:rsidR="003F1E41" w:rsidRDefault="003F1E41" w:rsidP="003F1E41">
      <w:pPr>
        <w:rPr>
          <w:rFonts w:cs="Arial"/>
          <w:color w:val="000000"/>
          <w:szCs w:val="24"/>
        </w:rPr>
      </w:pPr>
      <w:r w:rsidRPr="00D75A9F">
        <w:rPr>
          <w:rFonts w:cs="Arial"/>
          <w:color w:val="000000"/>
          <w:szCs w:val="24"/>
        </w:rPr>
        <w:t>Moderate: Ability to determine the right type of intervention or response in given situations, i.e. First Response, Security, students’ capability to</w:t>
      </w:r>
      <w:r w:rsidRPr="0094736C">
        <w:rPr>
          <w:rFonts w:cs="Arial"/>
          <w:color w:val="000000"/>
          <w:szCs w:val="24"/>
        </w:rPr>
        <w:t xml:space="preserve"> be on their own</w:t>
      </w:r>
      <w:r>
        <w:rPr>
          <w:rFonts w:cs="Arial"/>
          <w:color w:val="000000"/>
          <w:szCs w:val="24"/>
        </w:rPr>
        <w:t>.</w:t>
      </w:r>
    </w:p>
    <w:p w14:paraId="59ED890C" w14:textId="77777777" w:rsidR="003F1E41" w:rsidRDefault="003F1E41" w:rsidP="003F1E41">
      <w:pPr>
        <w:rPr>
          <w:rFonts w:cs="Arial"/>
          <w:color w:val="000000"/>
          <w:szCs w:val="24"/>
        </w:rPr>
      </w:pPr>
    </w:p>
    <w:p w14:paraId="0E9C92CA" w14:textId="77777777" w:rsidR="003F1E41" w:rsidRPr="0094736C" w:rsidRDefault="003F1E41" w:rsidP="003F1E41">
      <w:pPr>
        <w:pStyle w:val="Heading5"/>
      </w:pPr>
      <w:r w:rsidRPr="0094736C">
        <w:t>Impact</w:t>
      </w:r>
    </w:p>
    <w:p w14:paraId="27B80EEC" w14:textId="77777777" w:rsidR="003F1E41" w:rsidRDefault="003F1E41" w:rsidP="003F1E41">
      <w:pPr>
        <w:rPr>
          <w:rFonts w:cs="Arial"/>
          <w:szCs w:val="24"/>
        </w:rPr>
      </w:pPr>
      <w:r w:rsidRPr="0094736C">
        <w:rPr>
          <w:rFonts w:cs="Arial"/>
          <w:szCs w:val="24"/>
        </w:rPr>
        <w:t xml:space="preserve">Moderate:  Academic integrity </w:t>
      </w:r>
      <w:r>
        <w:rPr>
          <w:rFonts w:cs="Arial"/>
          <w:szCs w:val="24"/>
        </w:rPr>
        <w:t>and</w:t>
      </w:r>
      <w:r w:rsidRPr="0094736C">
        <w:rPr>
          <w:rFonts w:cs="Arial"/>
          <w:szCs w:val="24"/>
        </w:rPr>
        <w:t xml:space="preserve"> confidentiality.</w:t>
      </w:r>
    </w:p>
    <w:p w14:paraId="5B214EC5" w14:textId="77777777" w:rsidR="003F1E41" w:rsidRDefault="003F1E41" w:rsidP="003F1E41">
      <w:pPr>
        <w:rPr>
          <w:rFonts w:cs="Arial"/>
          <w:szCs w:val="24"/>
        </w:rPr>
      </w:pPr>
    </w:p>
    <w:p w14:paraId="27D7D002" w14:textId="77777777" w:rsidR="003F1E41" w:rsidRPr="0094736C" w:rsidRDefault="003F1E41" w:rsidP="003F1E41">
      <w:pPr>
        <w:pStyle w:val="Heading5"/>
      </w:pPr>
      <w:r w:rsidRPr="0094736C">
        <w:t>Communication</w:t>
      </w:r>
    </w:p>
    <w:p w14:paraId="1D539A8B" w14:textId="77777777" w:rsidR="003F1E41" w:rsidRPr="0094736C" w:rsidRDefault="003F1E41" w:rsidP="003F1E41">
      <w:pPr>
        <w:tabs>
          <w:tab w:val="left" w:pos="0"/>
          <w:tab w:val="left" w:pos="540"/>
        </w:tabs>
        <w:rPr>
          <w:rFonts w:cs="Arial"/>
          <w:szCs w:val="24"/>
          <w:u w:val="single"/>
        </w:rPr>
      </w:pPr>
      <w:r w:rsidRPr="0094736C">
        <w:rPr>
          <w:rFonts w:cs="Arial"/>
          <w:color w:val="000000"/>
          <w:szCs w:val="24"/>
        </w:rPr>
        <w:t>Strong interpersonal and communication skills.</w:t>
      </w:r>
      <w:r w:rsidRPr="0094736C">
        <w:rPr>
          <w:rFonts w:cs="Arial"/>
          <w:szCs w:val="24"/>
        </w:rPr>
        <w:tab/>
      </w:r>
    </w:p>
    <w:p w14:paraId="2B5C9AB8" w14:textId="77777777" w:rsidR="003F1E41" w:rsidRPr="0094736C" w:rsidRDefault="003F1E41" w:rsidP="003F1E41">
      <w:pPr>
        <w:tabs>
          <w:tab w:val="left" w:pos="0"/>
          <w:tab w:val="left" w:pos="540"/>
        </w:tabs>
        <w:rPr>
          <w:rFonts w:cs="Arial"/>
          <w:szCs w:val="24"/>
        </w:rPr>
      </w:pPr>
      <w:r w:rsidRPr="0094736C">
        <w:rPr>
          <w:rFonts w:cs="Arial"/>
          <w:szCs w:val="24"/>
        </w:rPr>
        <w:t>Ability to have dialog with various parties</w:t>
      </w:r>
      <w:r>
        <w:rPr>
          <w:rFonts w:cs="Arial"/>
          <w:szCs w:val="24"/>
        </w:rPr>
        <w:t xml:space="preserve"> including</w:t>
      </w:r>
      <w:r w:rsidRPr="0094736C">
        <w:rPr>
          <w:rFonts w:cs="Arial"/>
          <w:szCs w:val="24"/>
        </w:rPr>
        <w:t xml:space="preserve"> students, </w:t>
      </w:r>
      <w:r>
        <w:rPr>
          <w:rFonts w:cs="Arial"/>
          <w:szCs w:val="24"/>
        </w:rPr>
        <w:t>faculty</w:t>
      </w:r>
      <w:r w:rsidRPr="0094736C">
        <w:rPr>
          <w:rFonts w:cs="Arial"/>
          <w:szCs w:val="24"/>
        </w:rPr>
        <w:t xml:space="preserve">, outside Universities </w:t>
      </w:r>
      <w:r>
        <w:rPr>
          <w:rFonts w:cs="Arial"/>
          <w:szCs w:val="24"/>
        </w:rPr>
        <w:t xml:space="preserve">and </w:t>
      </w:r>
      <w:r w:rsidRPr="0094736C">
        <w:rPr>
          <w:rFonts w:cs="Arial"/>
          <w:szCs w:val="24"/>
        </w:rPr>
        <w:t>potential students, other personnel of the University (Security</w:t>
      </w:r>
      <w:r>
        <w:rPr>
          <w:rFonts w:cs="Arial"/>
          <w:szCs w:val="24"/>
        </w:rPr>
        <w:t>,</w:t>
      </w:r>
      <w:r w:rsidRPr="0094736C">
        <w:rPr>
          <w:rFonts w:cs="Arial"/>
          <w:szCs w:val="24"/>
        </w:rPr>
        <w:t xml:space="preserve"> First Responders).</w:t>
      </w:r>
    </w:p>
    <w:p w14:paraId="1AA83E9E" w14:textId="77777777" w:rsidR="003F1E41" w:rsidRPr="0094736C" w:rsidRDefault="003F1E41" w:rsidP="003F1E41">
      <w:pPr>
        <w:tabs>
          <w:tab w:val="left" w:pos="0"/>
          <w:tab w:val="left" w:pos="540"/>
        </w:tabs>
        <w:rPr>
          <w:rFonts w:cs="Arial"/>
          <w:szCs w:val="24"/>
        </w:rPr>
      </w:pPr>
      <w:r w:rsidRPr="0094736C">
        <w:rPr>
          <w:rFonts w:cs="Arial"/>
          <w:szCs w:val="24"/>
        </w:rPr>
        <w:t>Ability to create detailed reports, as needed</w:t>
      </w:r>
      <w:r>
        <w:rPr>
          <w:rFonts w:cs="Arial"/>
          <w:szCs w:val="24"/>
        </w:rPr>
        <w:t>.</w:t>
      </w:r>
    </w:p>
    <w:p w14:paraId="4376E899" w14:textId="77777777" w:rsidR="003F1E41" w:rsidRPr="0094736C" w:rsidRDefault="003F1E41" w:rsidP="003F1E41">
      <w:pPr>
        <w:rPr>
          <w:rFonts w:cs="Arial"/>
          <w:szCs w:val="24"/>
        </w:rPr>
      </w:pPr>
    </w:p>
    <w:p w14:paraId="43C60E13" w14:textId="77777777" w:rsidR="003F1E41" w:rsidRPr="0094736C" w:rsidRDefault="003F1E41" w:rsidP="003F1E41">
      <w:pPr>
        <w:pStyle w:val="Heading5"/>
      </w:pPr>
      <w:r w:rsidRPr="0094736C">
        <w:t>Motor/Sensory Skills</w:t>
      </w:r>
    </w:p>
    <w:p w14:paraId="2016B63D" w14:textId="77777777" w:rsidR="003F1E41" w:rsidRPr="0094736C" w:rsidRDefault="003F1E41" w:rsidP="003F1E41">
      <w:pPr>
        <w:tabs>
          <w:tab w:val="left" w:pos="0"/>
          <w:tab w:val="left" w:pos="540"/>
        </w:tabs>
        <w:rPr>
          <w:rFonts w:cs="Arial"/>
          <w:szCs w:val="24"/>
        </w:rPr>
      </w:pPr>
      <w:r w:rsidRPr="0094736C">
        <w:rPr>
          <w:rFonts w:cs="Arial"/>
          <w:szCs w:val="24"/>
        </w:rPr>
        <w:t>Typing, data entry.</w:t>
      </w:r>
    </w:p>
    <w:p w14:paraId="2259F2A4" w14:textId="77777777" w:rsidR="003F1E41" w:rsidRPr="0094736C" w:rsidRDefault="003F1E41" w:rsidP="003F1E41">
      <w:pPr>
        <w:rPr>
          <w:rFonts w:cs="Arial"/>
          <w:szCs w:val="24"/>
        </w:rPr>
      </w:pPr>
    </w:p>
    <w:p w14:paraId="6FBE450F" w14:textId="77777777" w:rsidR="003F1E41" w:rsidRPr="0094736C" w:rsidRDefault="003F1E41" w:rsidP="003F1E41">
      <w:pPr>
        <w:pStyle w:val="Heading5"/>
      </w:pPr>
      <w:r w:rsidRPr="0094736C">
        <w:lastRenderedPageBreak/>
        <w:t>Effort</w:t>
      </w:r>
    </w:p>
    <w:p w14:paraId="716C353A" w14:textId="77777777" w:rsidR="003F1E41" w:rsidRPr="0094736C" w:rsidRDefault="003F1E41" w:rsidP="003F1E41">
      <w:pPr>
        <w:rPr>
          <w:rFonts w:cs="Arial"/>
          <w:szCs w:val="24"/>
        </w:rPr>
      </w:pPr>
      <w:r w:rsidRPr="0094736C">
        <w:rPr>
          <w:rFonts w:cs="Arial"/>
          <w:szCs w:val="24"/>
        </w:rPr>
        <w:t>Minor physical effort; high attention-to-detail; maintaining a distraction-reduced environment for many hours at a time.</w:t>
      </w:r>
      <w:r>
        <w:rPr>
          <w:rFonts w:cs="Arial"/>
          <w:szCs w:val="24"/>
        </w:rPr>
        <w:t xml:space="preserve"> </w:t>
      </w:r>
    </w:p>
    <w:p w14:paraId="225BA6F6" w14:textId="77777777" w:rsidR="003F1E41" w:rsidRPr="005C417C" w:rsidRDefault="003F1E41" w:rsidP="003F1E41">
      <w:pPr>
        <w:tabs>
          <w:tab w:val="left" w:pos="540"/>
        </w:tabs>
        <w:rPr>
          <w:rFonts w:asciiTheme="minorHAnsi" w:hAnsiTheme="minorHAnsi" w:cstheme="minorHAnsi"/>
          <w:sz w:val="22"/>
          <w:u w:val="single"/>
        </w:rPr>
      </w:pPr>
    </w:p>
    <w:p w14:paraId="3120E669" w14:textId="77777777" w:rsidR="003F1E41" w:rsidRPr="0094736C" w:rsidRDefault="003F1E41" w:rsidP="003F1E41">
      <w:pPr>
        <w:pStyle w:val="Heading5"/>
      </w:pPr>
      <w:r w:rsidRPr="0094736C">
        <w:t>Working Conditions</w:t>
      </w:r>
    </w:p>
    <w:p w14:paraId="56342914" w14:textId="77777777" w:rsidR="003F1E41" w:rsidRPr="0094736C" w:rsidRDefault="003F1E41" w:rsidP="003F1E41">
      <w:pPr>
        <w:rPr>
          <w:rFonts w:cs="Arial"/>
          <w:color w:val="000000"/>
          <w:szCs w:val="24"/>
        </w:rPr>
      </w:pPr>
      <w:r w:rsidRPr="0094736C">
        <w:rPr>
          <w:rFonts w:cs="Arial"/>
          <w:szCs w:val="24"/>
        </w:rPr>
        <w:t>Some evening or weekend work may be required</w:t>
      </w:r>
      <w:r>
        <w:rPr>
          <w:rFonts w:cs="Arial"/>
          <w:szCs w:val="24"/>
        </w:rPr>
        <w:t>.</w:t>
      </w:r>
    </w:p>
    <w:p w14:paraId="2A18C36D" w14:textId="77777777" w:rsidR="003F1E41" w:rsidRPr="00C655A1" w:rsidRDefault="003F1E41" w:rsidP="003F1E41">
      <w:pPr>
        <w:rPr>
          <w:rFonts w:cs="Arial"/>
          <w:szCs w:val="24"/>
        </w:rPr>
      </w:pPr>
      <w:r>
        <w:rPr>
          <w:rFonts w:cs="Arial"/>
          <w:szCs w:val="24"/>
        </w:rPr>
        <w:t>Long periods of standing/walking indoors.</w:t>
      </w:r>
    </w:p>
    <w:p w14:paraId="76895972" w14:textId="77777777" w:rsidR="0003560F" w:rsidRPr="00D75A9F" w:rsidRDefault="0003560F" w:rsidP="0003560F">
      <w:pPr>
        <w:tabs>
          <w:tab w:val="left" w:pos="540"/>
        </w:tabs>
        <w:rPr>
          <w:rFonts w:cs="Arial"/>
          <w:b/>
          <w:szCs w:val="24"/>
          <w:u w:val="single"/>
        </w:rPr>
      </w:pPr>
    </w:p>
    <w:p w14:paraId="05934FD6" w14:textId="77777777" w:rsidR="000F5C8D" w:rsidRDefault="000F5C8D" w:rsidP="000F5C8D">
      <w:pPr>
        <w:rPr>
          <w:rFonts w:cs="Arial"/>
        </w:rPr>
      </w:pPr>
    </w:p>
    <w:p w14:paraId="01B2AB11" w14:textId="77777777" w:rsidR="000F5C8D" w:rsidRPr="00937CA4" w:rsidRDefault="000F5C8D" w:rsidP="000F5C8D"/>
    <w:p w14:paraId="5EF1374E" w14:textId="3E595EBA" w:rsidR="00CA2A5E" w:rsidRDefault="00CA2A5E"/>
    <w:sectPr w:rsidR="00CA2A5E" w:rsidSect="005D63A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466F6" w14:textId="77777777" w:rsidR="00C473BE" w:rsidRDefault="00C473BE" w:rsidP="00937CA4">
      <w:pPr>
        <w:spacing w:after="0" w:line="240" w:lineRule="auto"/>
      </w:pPr>
      <w:r>
        <w:separator/>
      </w:r>
    </w:p>
  </w:endnote>
  <w:endnote w:type="continuationSeparator" w:id="0">
    <w:p w14:paraId="2BB92360" w14:textId="77777777" w:rsidR="00C473BE" w:rsidRDefault="00C473BE" w:rsidP="00937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8636285"/>
      <w:docPartObj>
        <w:docPartGallery w:val="Page Numbers (Top of Page)"/>
        <w:docPartUnique/>
      </w:docPartObj>
    </w:sdtPr>
    <w:sdtEndPr/>
    <w:sdtContent>
      <w:p w14:paraId="07A474DE" w14:textId="78C3701C" w:rsidR="00F7023A" w:rsidRDefault="00F7023A" w:rsidP="00F7023A">
        <w:pPr>
          <w:pStyle w:val="Footer"/>
          <w:jc w:val="center"/>
        </w:pP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t xml:space="preserve">Job Number: </w:t>
        </w:r>
        <w:r>
          <w:rPr>
            <w:rFonts w:cs="Arial"/>
            <w:i/>
            <w:iCs/>
            <w:color w:val="808080" w:themeColor="background1" w:themeShade="80"/>
            <w:sz w:val="18"/>
            <w:szCs w:val="18"/>
          </w:rPr>
          <w:t>SO-475</w: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t xml:space="preserve"> | VIP-</w:t>
        </w:r>
        <w:r>
          <w:rPr>
            <w:rFonts w:cs="Arial"/>
            <w:i/>
            <w:iCs/>
            <w:color w:val="808080" w:themeColor="background1" w:themeShade="80"/>
            <w:sz w:val="18"/>
            <w:szCs w:val="18"/>
          </w:rPr>
          <w:t>1922</w:t>
        </w:r>
        <w:r w:rsidRPr="00AC0F1A">
          <w:rPr>
            <w:rFonts w:cs="Arial"/>
            <w:bCs/>
            <w:color w:val="808080" w:themeColor="background1" w:themeShade="80"/>
            <w:sz w:val="26"/>
            <w:szCs w:val="26"/>
          </w:rPr>
          <w:tab/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t xml:space="preserve">Page </w: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fldChar w:fldCharType="begin"/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instrText xml:space="preserve"> PAGE  \* Arabic  \* MERGEFORMAT </w:instrTex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fldChar w:fldCharType="separate"/>
        </w:r>
        <w:r>
          <w:rPr>
            <w:rFonts w:cs="Arial"/>
            <w:i/>
            <w:iCs/>
            <w:color w:val="808080" w:themeColor="background1" w:themeShade="80"/>
            <w:sz w:val="18"/>
            <w:szCs w:val="18"/>
          </w:rPr>
          <w:t>2</w: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fldChar w:fldCharType="end"/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t xml:space="preserve"> of </w: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fldChar w:fldCharType="begin"/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instrText xml:space="preserve"> NUMPAGES  \* Arabic  \* MERGEFORMAT </w:instrTex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fldChar w:fldCharType="separate"/>
        </w:r>
        <w:r>
          <w:rPr>
            <w:rFonts w:cs="Arial"/>
            <w:i/>
            <w:iCs/>
            <w:color w:val="808080" w:themeColor="background1" w:themeShade="80"/>
            <w:sz w:val="18"/>
            <w:szCs w:val="18"/>
          </w:rPr>
          <w:t>4</w:t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fldChar w:fldCharType="end"/>
        </w:r>
        <w:r w:rsidRPr="00AC0F1A">
          <w:rPr>
            <w:rFonts w:cs="Arial"/>
            <w:i/>
            <w:iCs/>
            <w:color w:val="808080" w:themeColor="background1" w:themeShade="80"/>
            <w:sz w:val="18"/>
            <w:szCs w:val="18"/>
          </w:rPr>
          <w:tab/>
          <w:t xml:space="preserve">Last Edited: </w:t>
        </w:r>
        <w:r>
          <w:rPr>
            <w:rFonts w:cs="Arial"/>
            <w:i/>
            <w:iCs/>
            <w:color w:val="808080" w:themeColor="background1" w:themeShade="80"/>
            <w:sz w:val="18"/>
            <w:szCs w:val="18"/>
          </w:rPr>
          <w:t>June 20, 2023</w:t>
        </w:r>
      </w:p>
    </w:sdtContent>
  </w:sdt>
  <w:p w14:paraId="1BA09190" w14:textId="0E20C551" w:rsidR="00F7023A" w:rsidRDefault="00F7023A">
    <w:pPr>
      <w:pStyle w:val="Footer"/>
    </w:pPr>
  </w:p>
  <w:p w14:paraId="0D1F1768" w14:textId="77777777" w:rsidR="00FA63D6" w:rsidRDefault="00FA63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7C767" w14:textId="3827E4C1" w:rsidR="00061FAA" w:rsidRPr="003B48E3" w:rsidRDefault="00582DDD" w:rsidP="00582DDD">
    <w:pPr>
      <w:pStyle w:val="Footer"/>
      <w:jc w:val="center"/>
      <w:rPr>
        <w:rFonts w:cs="Arial"/>
        <w:sz w:val="20"/>
        <w:szCs w:val="20"/>
      </w:rPr>
    </w:pPr>
    <w:r w:rsidRPr="003B48E3">
      <w:rPr>
        <w:rFonts w:cs="Arial"/>
        <w:sz w:val="20"/>
        <w:szCs w:val="20"/>
      </w:rPr>
      <w:t>Job Number</w:t>
    </w:r>
    <w:r w:rsidR="00CE77DE" w:rsidRPr="003B48E3">
      <w:rPr>
        <w:rFonts w:cs="Arial"/>
        <w:sz w:val="20"/>
        <w:szCs w:val="20"/>
      </w:rPr>
      <w:t>:</w:t>
    </w:r>
    <w:r w:rsidRPr="003B48E3">
      <w:rPr>
        <w:rFonts w:cs="Arial"/>
        <w:sz w:val="20"/>
        <w:szCs w:val="20"/>
      </w:rPr>
      <w:t xml:space="preserve"> </w:t>
    </w:r>
    <w:r w:rsidR="00FA70D4" w:rsidRPr="003B48E3">
      <w:rPr>
        <w:rFonts w:cs="Arial"/>
        <w:sz w:val="20"/>
        <w:szCs w:val="20"/>
      </w:rPr>
      <w:tab/>
    </w:r>
    <w:r w:rsidRPr="003B48E3">
      <w:rPr>
        <w:rFonts w:cs="Arial"/>
        <w:sz w:val="20"/>
        <w:szCs w:val="20"/>
      </w:rPr>
      <w:t xml:space="preserve">Page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PAGE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1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 xml:space="preserve"> of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NUMPAGES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2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ab/>
    </w:r>
    <w:r w:rsidR="00CE77DE" w:rsidRPr="003B48E3">
      <w:rPr>
        <w:rFonts w:cs="Arial"/>
        <w:sz w:val="20"/>
        <w:szCs w:val="20"/>
      </w:rPr>
      <w:t>Last Edited: February 3, 2021</w:t>
    </w:r>
  </w:p>
  <w:p w14:paraId="3DC6EA50" w14:textId="75ED52A0" w:rsidR="00061FAA" w:rsidRDefault="00061F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6FA4A" w14:textId="77777777" w:rsidR="00C473BE" w:rsidRDefault="00C473BE" w:rsidP="00937CA4">
      <w:pPr>
        <w:spacing w:after="0" w:line="240" w:lineRule="auto"/>
      </w:pPr>
      <w:r>
        <w:separator/>
      </w:r>
    </w:p>
  </w:footnote>
  <w:footnote w:type="continuationSeparator" w:id="0">
    <w:p w14:paraId="46D4C8A5" w14:textId="77777777" w:rsidR="00C473BE" w:rsidRDefault="00C473BE" w:rsidP="00937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CE933" w14:textId="4C1A92BC" w:rsidR="00937CA4" w:rsidRDefault="00937CA4">
    <w:pPr>
      <w:pStyle w:val="Header"/>
    </w:pPr>
  </w:p>
  <w:p w14:paraId="0C6B2E4F" w14:textId="77777777" w:rsidR="00937CA4" w:rsidRDefault="00937C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8"/>
    <w:multiLevelType w:val="multilevel"/>
    <w:tmpl w:val="1C02CE7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/>
        <w:sz w:val="22"/>
      </w:r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decimal"/>
      <w:lvlText w:val="%5"/>
      <w:lvlJc w:val="left"/>
      <w:pPr>
        <w:ind w:left="0" w:firstLine="0"/>
      </w:pPr>
    </w:lvl>
    <w:lvl w:ilvl="5">
      <w:start w:val="1"/>
      <w:numFmt w:val="decimal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decimal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160505CE"/>
    <w:multiLevelType w:val="hybridMultilevel"/>
    <w:tmpl w:val="A8C03A62"/>
    <w:lvl w:ilvl="0" w:tplc="78CCBA9C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EB534E"/>
    <w:multiLevelType w:val="hybridMultilevel"/>
    <w:tmpl w:val="1C007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412BCB"/>
    <w:multiLevelType w:val="hybridMultilevel"/>
    <w:tmpl w:val="67688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9673B0"/>
    <w:multiLevelType w:val="hybridMultilevel"/>
    <w:tmpl w:val="DAAA4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F2C4E"/>
    <w:multiLevelType w:val="hybridMultilevel"/>
    <w:tmpl w:val="DBC46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75324"/>
    <w:multiLevelType w:val="hybridMultilevel"/>
    <w:tmpl w:val="864A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507887"/>
    <w:multiLevelType w:val="hybridMultilevel"/>
    <w:tmpl w:val="70865882"/>
    <w:lvl w:ilvl="0" w:tplc="882C78F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576798"/>
    <w:multiLevelType w:val="hybridMultilevel"/>
    <w:tmpl w:val="13F4FBFC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380A60"/>
    <w:multiLevelType w:val="hybridMultilevel"/>
    <w:tmpl w:val="67688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3839A7"/>
    <w:multiLevelType w:val="hybridMultilevel"/>
    <w:tmpl w:val="555C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097783"/>
    <w:multiLevelType w:val="hybridMultilevel"/>
    <w:tmpl w:val="50F2C04C"/>
    <w:lvl w:ilvl="0" w:tplc="ADA2B692">
      <w:start w:val="1"/>
      <w:numFmt w:val="decimal"/>
      <w:lvlText w:val="%1."/>
      <w:lvlJc w:val="left"/>
      <w:pPr>
        <w:ind w:left="144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7B47520"/>
    <w:multiLevelType w:val="hybridMultilevel"/>
    <w:tmpl w:val="28CC70C0"/>
    <w:lvl w:ilvl="0" w:tplc="78CCBA9C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2141026955">
    <w:abstractNumId w:val="0"/>
    <w:lvlOverride w:ilvl="0">
      <w:lvl w:ilvl="0">
        <w:start w:val="1"/>
        <w:numFmt w:val="decimal"/>
        <w:pStyle w:val="Level1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hAnsi="Times New Roman"/>
          <w:sz w:val="22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" w16cid:durableId="1482506948">
    <w:abstractNumId w:val="9"/>
  </w:num>
  <w:num w:numId="3" w16cid:durableId="1087262847">
    <w:abstractNumId w:val="3"/>
  </w:num>
  <w:num w:numId="4" w16cid:durableId="1937663967">
    <w:abstractNumId w:val="4"/>
  </w:num>
  <w:num w:numId="5" w16cid:durableId="1263420873">
    <w:abstractNumId w:val="10"/>
  </w:num>
  <w:num w:numId="6" w16cid:durableId="841243941">
    <w:abstractNumId w:val="1"/>
  </w:num>
  <w:num w:numId="7" w16cid:durableId="1495536760">
    <w:abstractNumId w:val="2"/>
  </w:num>
  <w:num w:numId="8" w16cid:durableId="251547497">
    <w:abstractNumId w:val="5"/>
  </w:num>
  <w:num w:numId="9" w16cid:durableId="702632910">
    <w:abstractNumId w:val="11"/>
  </w:num>
  <w:num w:numId="10" w16cid:durableId="859317744">
    <w:abstractNumId w:val="7"/>
  </w:num>
  <w:num w:numId="11" w16cid:durableId="460071526">
    <w:abstractNumId w:val="12"/>
  </w:num>
  <w:num w:numId="12" w16cid:durableId="1566915039">
    <w:abstractNumId w:val="8"/>
  </w:num>
  <w:num w:numId="13" w16cid:durableId="892960494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LA0sTQyN7UwMjBT0lEKTi0uzszPAykwqQUArMfmpCwAAAA="/>
  </w:docVars>
  <w:rsids>
    <w:rsidRoot w:val="00937CA4"/>
    <w:rsid w:val="00015002"/>
    <w:rsid w:val="0003560F"/>
    <w:rsid w:val="0004085E"/>
    <w:rsid w:val="00052B69"/>
    <w:rsid w:val="00053AEA"/>
    <w:rsid w:val="00061FAA"/>
    <w:rsid w:val="000D32FE"/>
    <w:rsid w:val="000E70B0"/>
    <w:rsid w:val="000F5C8D"/>
    <w:rsid w:val="00104589"/>
    <w:rsid w:val="00110344"/>
    <w:rsid w:val="00130BA3"/>
    <w:rsid w:val="0014517E"/>
    <w:rsid w:val="00151CF1"/>
    <w:rsid w:val="00170D7A"/>
    <w:rsid w:val="00183F8C"/>
    <w:rsid w:val="00190B43"/>
    <w:rsid w:val="00197938"/>
    <w:rsid w:val="001B5D46"/>
    <w:rsid w:val="001C601C"/>
    <w:rsid w:val="001E6A32"/>
    <w:rsid w:val="00242A13"/>
    <w:rsid w:val="002615EA"/>
    <w:rsid w:val="0029449F"/>
    <w:rsid w:val="00304028"/>
    <w:rsid w:val="003541A6"/>
    <w:rsid w:val="00394706"/>
    <w:rsid w:val="003A4214"/>
    <w:rsid w:val="003B48E3"/>
    <w:rsid w:val="003B7BA5"/>
    <w:rsid w:val="003C2F29"/>
    <w:rsid w:val="003F1E41"/>
    <w:rsid w:val="0041707B"/>
    <w:rsid w:val="00446E13"/>
    <w:rsid w:val="00485C71"/>
    <w:rsid w:val="0049727F"/>
    <w:rsid w:val="004A23F8"/>
    <w:rsid w:val="004A3B00"/>
    <w:rsid w:val="004E235F"/>
    <w:rsid w:val="004E43E6"/>
    <w:rsid w:val="005000FC"/>
    <w:rsid w:val="00516FED"/>
    <w:rsid w:val="005232FF"/>
    <w:rsid w:val="00542B5E"/>
    <w:rsid w:val="00553DA3"/>
    <w:rsid w:val="00582DDD"/>
    <w:rsid w:val="005A56CB"/>
    <w:rsid w:val="005D63A8"/>
    <w:rsid w:val="00622A09"/>
    <w:rsid w:val="00625D1D"/>
    <w:rsid w:val="00631575"/>
    <w:rsid w:val="006320BB"/>
    <w:rsid w:val="00644EFB"/>
    <w:rsid w:val="006F3014"/>
    <w:rsid w:val="00713C06"/>
    <w:rsid w:val="00716FA8"/>
    <w:rsid w:val="00741DDC"/>
    <w:rsid w:val="007666C3"/>
    <w:rsid w:val="0079523E"/>
    <w:rsid w:val="007A73FD"/>
    <w:rsid w:val="007B7C5D"/>
    <w:rsid w:val="007F0F5D"/>
    <w:rsid w:val="007F2652"/>
    <w:rsid w:val="008252C9"/>
    <w:rsid w:val="00830E66"/>
    <w:rsid w:val="00862C3F"/>
    <w:rsid w:val="008823ED"/>
    <w:rsid w:val="008C2C86"/>
    <w:rsid w:val="008D6C87"/>
    <w:rsid w:val="008E5EBB"/>
    <w:rsid w:val="008E6B41"/>
    <w:rsid w:val="008F0630"/>
    <w:rsid w:val="008F7F83"/>
    <w:rsid w:val="009055DC"/>
    <w:rsid w:val="00937CA4"/>
    <w:rsid w:val="0094736C"/>
    <w:rsid w:val="009546EB"/>
    <w:rsid w:val="00955639"/>
    <w:rsid w:val="00961622"/>
    <w:rsid w:val="0096204E"/>
    <w:rsid w:val="009844EE"/>
    <w:rsid w:val="00990F9E"/>
    <w:rsid w:val="00A00264"/>
    <w:rsid w:val="00A133B8"/>
    <w:rsid w:val="00A81A6B"/>
    <w:rsid w:val="00A96416"/>
    <w:rsid w:val="00AA03B3"/>
    <w:rsid w:val="00AA703F"/>
    <w:rsid w:val="00AA7E80"/>
    <w:rsid w:val="00AC0F1A"/>
    <w:rsid w:val="00AE1199"/>
    <w:rsid w:val="00AE314D"/>
    <w:rsid w:val="00B1192F"/>
    <w:rsid w:val="00B20DB5"/>
    <w:rsid w:val="00B52436"/>
    <w:rsid w:val="00B53341"/>
    <w:rsid w:val="00B72998"/>
    <w:rsid w:val="00B7728D"/>
    <w:rsid w:val="00B81258"/>
    <w:rsid w:val="00BC3FF0"/>
    <w:rsid w:val="00BE13C9"/>
    <w:rsid w:val="00C473BE"/>
    <w:rsid w:val="00C628B3"/>
    <w:rsid w:val="00C655A1"/>
    <w:rsid w:val="00C734ED"/>
    <w:rsid w:val="00C76967"/>
    <w:rsid w:val="00C8275E"/>
    <w:rsid w:val="00CA2A5E"/>
    <w:rsid w:val="00CA40CA"/>
    <w:rsid w:val="00CE67A1"/>
    <w:rsid w:val="00CE77DE"/>
    <w:rsid w:val="00CE7BD6"/>
    <w:rsid w:val="00D268F1"/>
    <w:rsid w:val="00D30F98"/>
    <w:rsid w:val="00D75A9F"/>
    <w:rsid w:val="00DC171B"/>
    <w:rsid w:val="00DC25B6"/>
    <w:rsid w:val="00DD3A80"/>
    <w:rsid w:val="00DD3B5D"/>
    <w:rsid w:val="00DD61CF"/>
    <w:rsid w:val="00DF4C26"/>
    <w:rsid w:val="00E31034"/>
    <w:rsid w:val="00E826F4"/>
    <w:rsid w:val="00E864AC"/>
    <w:rsid w:val="00E947D4"/>
    <w:rsid w:val="00E95B8F"/>
    <w:rsid w:val="00EA4CF6"/>
    <w:rsid w:val="00EA55A2"/>
    <w:rsid w:val="00ED4829"/>
    <w:rsid w:val="00EF0DE7"/>
    <w:rsid w:val="00F01190"/>
    <w:rsid w:val="00F370F9"/>
    <w:rsid w:val="00F457DC"/>
    <w:rsid w:val="00F657BD"/>
    <w:rsid w:val="00F7023A"/>
    <w:rsid w:val="00FA63D6"/>
    <w:rsid w:val="00FA70D4"/>
    <w:rsid w:val="00FB059E"/>
    <w:rsid w:val="00FC1A9E"/>
    <w:rsid w:val="00FC642D"/>
    <w:rsid w:val="00FE3B15"/>
    <w:rsid w:val="00FF475F"/>
    <w:rsid w:val="00FF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442A929"/>
  <w15:chartTrackingRefBased/>
  <w15:docId w15:val="{1F001FB6-81CD-42CE-91DC-BD21EA026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Text"/>
    <w:qFormat/>
    <w:rsid w:val="00485C71"/>
    <w:rPr>
      <w:rFonts w:ascii="Arial" w:hAnsi="Arial"/>
      <w:sz w:val="24"/>
    </w:rPr>
  </w:style>
  <w:style w:type="paragraph" w:styleId="Heading1">
    <w:name w:val="heading 1"/>
    <w:aliases w:val="1 - Doc Title"/>
    <w:basedOn w:val="Normal"/>
    <w:next w:val="Normal"/>
    <w:link w:val="Heading1Char"/>
    <w:autoRedefine/>
    <w:uiPriority w:val="9"/>
    <w:rsid w:val="00485C71"/>
    <w:pPr>
      <w:keepNext/>
      <w:keepLines/>
      <w:spacing w:before="240" w:after="0"/>
      <w:outlineLvl w:val="0"/>
    </w:pPr>
    <w:rPr>
      <w:rFonts w:eastAsiaTheme="majorEastAsia" w:cstheme="majorBidi"/>
      <w:b/>
      <w:color w:val="004023"/>
      <w:sz w:val="56"/>
      <w:szCs w:val="32"/>
    </w:rPr>
  </w:style>
  <w:style w:type="paragraph" w:styleId="Heading2">
    <w:name w:val="heading 2"/>
    <w:aliases w:val="JD Heading"/>
    <w:basedOn w:val="Heading3"/>
    <w:next w:val="Normal"/>
    <w:link w:val="Heading2Char"/>
    <w:autoRedefine/>
    <w:uiPriority w:val="9"/>
    <w:unhideWhenUsed/>
    <w:rsid w:val="00AE314D"/>
    <w:pPr>
      <w:outlineLvl w:val="1"/>
    </w:pPr>
    <w:rPr>
      <w:rFonts w:eastAsiaTheme="majorEastAsia" w:cs="Arial"/>
      <w:bCs/>
      <w:noProof/>
      <w:color w:val="44546A" w:themeColor="text2"/>
      <w:sz w:val="32"/>
      <w:szCs w:val="32"/>
    </w:rPr>
  </w:style>
  <w:style w:type="paragraph" w:styleId="Heading3">
    <w:name w:val="heading 3"/>
    <w:aliases w:val="3 - Subheading 1"/>
    <w:basedOn w:val="Normal"/>
    <w:next w:val="Normal"/>
    <w:link w:val="Heading3Char"/>
    <w:autoRedefine/>
    <w:uiPriority w:val="9"/>
    <w:unhideWhenUsed/>
    <w:rsid w:val="00485C71"/>
    <w:pPr>
      <w:keepNext/>
      <w:keepLines/>
      <w:spacing w:before="40" w:after="0"/>
      <w:outlineLvl w:val="2"/>
    </w:pPr>
    <w:rPr>
      <w:rFonts w:eastAsia="Times New Roman" w:cstheme="majorBidi"/>
      <w:color w:val="517891"/>
      <w:sz w:val="36"/>
      <w:szCs w:val="24"/>
    </w:rPr>
  </w:style>
  <w:style w:type="paragraph" w:styleId="Heading4">
    <w:name w:val="heading 4"/>
    <w:aliases w:val="Headings"/>
    <w:basedOn w:val="Normal"/>
    <w:next w:val="Normal"/>
    <w:link w:val="Heading4Char"/>
    <w:autoRedefine/>
    <w:uiPriority w:val="9"/>
    <w:unhideWhenUsed/>
    <w:qFormat/>
    <w:rsid w:val="003F1E41"/>
    <w:pPr>
      <w:keepNext/>
      <w:keepLines/>
      <w:spacing w:before="40" w:after="120" w:line="240" w:lineRule="auto"/>
      <w:outlineLvl w:val="3"/>
    </w:pPr>
    <w:rPr>
      <w:rFonts w:eastAsiaTheme="majorEastAsia" w:cs="Arial"/>
      <w:b/>
      <w:bCs/>
      <w:iCs/>
      <w:smallCaps/>
      <w:color w:val="154734"/>
      <w:sz w:val="32"/>
      <w:szCs w:val="32"/>
    </w:rPr>
  </w:style>
  <w:style w:type="paragraph" w:styleId="Heading5">
    <w:name w:val="heading 5"/>
    <w:aliases w:val="Subheadings"/>
    <w:basedOn w:val="Normal"/>
    <w:next w:val="Normal"/>
    <w:link w:val="Heading5Char"/>
    <w:uiPriority w:val="9"/>
    <w:unhideWhenUsed/>
    <w:qFormat/>
    <w:rsid w:val="00AE314D"/>
    <w:pPr>
      <w:keepNext/>
      <w:keepLines/>
      <w:spacing w:before="40" w:after="0"/>
      <w:outlineLvl w:val="4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JD Heading Char"/>
    <w:basedOn w:val="DefaultParagraphFont"/>
    <w:link w:val="Heading2"/>
    <w:uiPriority w:val="9"/>
    <w:rsid w:val="00AE314D"/>
    <w:rPr>
      <w:rFonts w:ascii="Arial" w:eastAsiaTheme="majorEastAsia" w:hAnsi="Arial" w:cs="Arial"/>
      <w:bCs/>
      <w:noProof/>
      <w:color w:val="44546A" w:themeColor="text2"/>
      <w:sz w:val="32"/>
      <w:szCs w:val="32"/>
    </w:rPr>
  </w:style>
  <w:style w:type="character" w:customStyle="1" w:styleId="Heading3Char">
    <w:name w:val="Heading 3 Char"/>
    <w:aliases w:val="3 - Subheading 1 Char"/>
    <w:basedOn w:val="DefaultParagraphFont"/>
    <w:link w:val="Heading3"/>
    <w:uiPriority w:val="9"/>
    <w:rsid w:val="00485C71"/>
    <w:rPr>
      <w:rFonts w:ascii="Arial" w:eastAsia="Times New Roman" w:hAnsi="Arial" w:cstheme="majorBidi"/>
      <w:color w:val="517891"/>
      <w:sz w:val="36"/>
      <w:szCs w:val="24"/>
    </w:rPr>
  </w:style>
  <w:style w:type="paragraph" w:styleId="NoSpacing">
    <w:name w:val="No Spacing"/>
    <w:link w:val="NoSpacingChar"/>
    <w:autoRedefine/>
    <w:rsid w:val="00937CA4"/>
    <w:pPr>
      <w:spacing w:after="0" w:line="240" w:lineRule="auto"/>
    </w:pPr>
    <w:rPr>
      <w:rFonts w:ascii="Arial" w:hAnsi="Arial"/>
      <w:sz w:val="24"/>
    </w:rPr>
  </w:style>
  <w:style w:type="character" w:customStyle="1" w:styleId="NoSpacingChar">
    <w:name w:val="No Spacing Char"/>
    <w:basedOn w:val="DefaultParagraphFont"/>
    <w:link w:val="NoSpacing"/>
    <w:rsid w:val="00937CA4"/>
    <w:rPr>
      <w:rFonts w:ascii="Arial" w:hAnsi="Arial"/>
      <w:sz w:val="24"/>
    </w:rPr>
  </w:style>
  <w:style w:type="character" w:customStyle="1" w:styleId="Heading1Char">
    <w:name w:val="Heading 1 Char"/>
    <w:aliases w:val="1 - Doc Title Char"/>
    <w:basedOn w:val="DefaultParagraphFont"/>
    <w:link w:val="Heading1"/>
    <w:uiPriority w:val="9"/>
    <w:rsid w:val="00485C71"/>
    <w:rPr>
      <w:rFonts w:ascii="Arial" w:eastAsiaTheme="majorEastAsia" w:hAnsi="Arial" w:cstheme="majorBidi"/>
      <w:b/>
      <w:color w:val="004023"/>
      <w:sz w:val="56"/>
      <w:szCs w:val="32"/>
    </w:rPr>
  </w:style>
  <w:style w:type="character" w:customStyle="1" w:styleId="Heading4Char">
    <w:name w:val="Heading 4 Char"/>
    <w:aliases w:val="Headings Char"/>
    <w:basedOn w:val="DefaultParagraphFont"/>
    <w:link w:val="Heading4"/>
    <w:uiPriority w:val="9"/>
    <w:rsid w:val="003F1E41"/>
    <w:rPr>
      <w:rFonts w:ascii="Arial" w:eastAsiaTheme="majorEastAsia" w:hAnsi="Arial" w:cs="Arial"/>
      <w:b/>
      <w:bCs/>
      <w:iCs/>
      <w:smallCaps/>
      <w:color w:val="154734"/>
      <w:sz w:val="32"/>
      <w:szCs w:val="32"/>
    </w:rPr>
  </w:style>
  <w:style w:type="character" w:customStyle="1" w:styleId="Heading5Char">
    <w:name w:val="Heading 5 Char"/>
    <w:aliases w:val="Subheadings Char"/>
    <w:basedOn w:val="DefaultParagraphFont"/>
    <w:link w:val="Heading5"/>
    <w:uiPriority w:val="9"/>
    <w:rsid w:val="00AE314D"/>
    <w:rPr>
      <w:rFonts w:ascii="Arial" w:eastAsiaTheme="majorEastAsia" w:hAnsi="Arial" w:cstheme="majorBidi"/>
      <w:b/>
      <w:color w:val="000000" w:themeColor="text1"/>
      <w:sz w:val="24"/>
    </w:rPr>
  </w:style>
  <w:style w:type="paragraph" w:styleId="Header">
    <w:name w:val="header"/>
    <w:basedOn w:val="Normal"/>
    <w:link w:val="HeaderChar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CA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CA4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AE314D"/>
    <w:pPr>
      <w:ind w:left="720"/>
      <w:contextualSpacing/>
    </w:pPr>
  </w:style>
  <w:style w:type="paragraph" w:customStyle="1" w:styleId="Level1">
    <w:name w:val="Level 1"/>
    <w:basedOn w:val="Normal"/>
    <w:rsid w:val="00542B5E"/>
    <w:pPr>
      <w:widowControl w:val="0"/>
      <w:numPr>
        <w:numId w:val="1"/>
      </w:numPr>
      <w:snapToGrid w:val="0"/>
      <w:spacing w:after="0" w:line="240" w:lineRule="auto"/>
      <w:ind w:left="720" w:hanging="720"/>
      <w:outlineLvl w:val="0"/>
    </w:pPr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rsid w:val="00CA2A5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AutoList3">
    <w:name w:val="1AutoList3"/>
    <w:rsid w:val="000F5C8D"/>
    <w:pPr>
      <w:widowControl w:val="0"/>
      <w:tabs>
        <w:tab w:val="left" w:pos="720"/>
      </w:tabs>
      <w:snapToGrid w:val="0"/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AA703F"/>
    <w:pPr>
      <w:spacing w:after="0" w:line="240" w:lineRule="auto"/>
    </w:pPr>
    <w:rPr>
      <w:rFonts w:ascii="Calibri" w:hAnsi="Calibri" w:cs="Calibri"/>
      <w:sz w:val="22"/>
    </w:rPr>
  </w:style>
  <w:style w:type="character" w:customStyle="1" w:styleId="normaltextrun">
    <w:name w:val="normaltextrun"/>
    <w:basedOn w:val="DefaultParagraphFont"/>
    <w:rsid w:val="00AA703F"/>
  </w:style>
  <w:style w:type="character" w:customStyle="1" w:styleId="eop">
    <w:name w:val="eop"/>
    <w:basedOn w:val="DefaultParagraphFont"/>
    <w:rsid w:val="00AA703F"/>
  </w:style>
  <w:style w:type="paragraph" w:styleId="BalloonText">
    <w:name w:val="Balloon Text"/>
    <w:basedOn w:val="Normal"/>
    <w:link w:val="BalloonTextChar"/>
    <w:uiPriority w:val="99"/>
    <w:semiHidden/>
    <w:unhideWhenUsed/>
    <w:rsid w:val="001C60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01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51CF1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3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77706E-441A-41A6-9F6D-509BDE2B0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477</Words>
  <Characters>842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9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cKeen</dc:creator>
  <cp:keywords/>
  <dc:description/>
  <cp:lastModifiedBy>Rania Maarouf</cp:lastModifiedBy>
  <cp:revision>4</cp:revision>
  <cp:lastPrinted>2021-02-09T15:38:00Z</cp:lastPrinted>
  <dcterms:created xsi:type="dcterms:W3CDTF">2023-06-20T17:03:00Z</dcterms:created>
  <dcterms:modified xsi:type="dcterms:W3CDTF">2023-09-19T15:35:00Z</dcterms:modified>
</cp:coreProperties>
</file>